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1578"/>
        <w:tblW w:w="9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6"/>
        <w:gridCol w:w="2192"/>
        <w:gridCol w:w="17"/>
        <w:gridCol w:w="13"/>
        <w:gridCol w:w="5837"/>
      </w:tblGrid>
      <w:tr w:rsidR="006C4A55" w14:paraId="0A92C825" w14:textId="77777777" w:rsidTr="00A85B6C">
        <w:tc>
          <w:tcPr>
            <w:tcW w:w="1116" w:type="dxa"/>
            <w:vMerge w:val="restart"/>
          </w:tcPr>
          <w:p w14:paraId="549E652B" w14:textId="77777777" w:rsidR="006C4A55" w:rsidRDefault="006C4A55" w:rsidP="00EC71A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DACFE15" wp14:editId="2FE5FB09">
                  <wp:extent cx="514350" cy="708543"/>
                  <wp:effectExtent l="0" t="0" r="0" b="0"/>
                  <wp:docPr id="1241621387" name="Picture 1" descr="A grey rectangular object with yellow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1621387" name="Picture 1" descr="A grey rectangular object with yellow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4350" cy="7085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9" w:type="dxa"/>
            <w:gridSpan w:val="4"/>
          </w:tcPr>
          <w:p w14:paraId="5B9BFF02" w14:textId="77777777" w:rsidR="006C4A55" w:rsidRDefault="006C4A55" w:rsidP="006C4A55">
            <w:r w:rsidRPr="00627867">
              <w:rPr>
                <w:b/>
                <w:bCs/>
                <w:color w:val="FF0000"/>
              </w:rPr>
              <w:t xml:space="preserve">T:eb1 </w:t>
            </w:r>
            <w:r w:rsidRPr="00271DEA">
              <w:rPr>
                <w:b/>
                <w:bCs/>
                <w:color w:val="002060"/>
              </w:rPr>
              <w:t>- MAT 121 Statistics I (2021, 2022, 2023)</w:t>
            </w:r>
          </w:p>
        </w:tc>
      </w:tr>
      <w:tr w:rsidR="006C4A55" w14:paraId="65F43910" w14:textId="77777777" w:rsidTr="00A85B6C">
        <w:tc>
          <w:tcPr>
            <w:tcW w:w="1116" w:type="dxa"/>
            <w:vMerge/>
          </w:tcPr>
          <w:p w14:paraId="3C14F3CE" w14:textId="77777777" w:rsidR="006C4A55" w:rsidRDefault="006C4A55" w:rsidP="006C4A55"/>
        </w:tc>
        <w:tc>
          <w:tcPr>
            <w:tcW w:w="2209" w:type="dxa"/>
            <w:gridSpan w:val="2"/>
          </w:tcPr>
          <w:p w14:paraId="0ADA00CD" w14:textId="43DF0728" w:rsidR="006C4A55" w:rsidRDefault="00000000" w:rsidP="006C4A55">
            <w:hyperlink r:id="rId5" w:history="1">
              <w:r w:rsidR="006C4A55" w:rsidRPr="00497312">
                <w:rPr>
                  <w:rStyle w:val="Hyperlink"/>
                </w:rPr>
                <w:t>PDF</w:t>
              </w:r>
            </w:hyperlink>
            <w:r w:rsidR="006C4A55">
              <w:rPr>
                <w:noProof/>
              </w:rPr>
              <w:t xml:space="preserve"> </w:t>
            </w:r>
            <w:r w:rsidR="006C4A55" w:rsidRPr="00CD3049">
              <w:rPr>
                <w:rStyle w:val="Hyperlink"/>
                <w:u w:val="none"/>
              </w:rPr>
              <w:t xml:space="preserve"> </w:t>
            </w:r>
            <w:r w:rsidR="006C4A55">
              <w:t xml:space="preserve"> (148 pages)</w:t>
            </w:r>
          </w:p>
        </w:tc>
        <w:tc>
          <w:tcPr>
            <w:tcW w:w="5850" w:type="dxa"/>
            <w:gridSpan w:val="2"/>
          </w:tcPr>
          <w:p w14:paraId="685D7F94" w14:textId="77777777" w:rsidR="006C4A55" w:rsidRDefault="00000000" w:rsidP="006C4A55">
            <w:hyperlink r:id="rId6" w:history="1">
              <w:r w:rsidR="006C4A55" w:rsidRPr="00140AF4">
                <w:rPr>
                  <w:rStyle w:val="Hyperlink"/>
                </w:rPr>
                <w:t>https://pengdsci.github.io/MAT121EB/MAT121EB.pdf</w:t>
              </w:r>
            </w:hyperlink>
          </w:p>
        </w:tc>
      </w:tr>
      <w:tr w:rsidR="006C4A55" w14:paraId="41F1D275" w14:textId="77777777" w:rsidTr="00A85B6C">
        <w:tc>
          <w:tcPr>
            <w:tcW w:w="1116" w:type="dxa"/>
            <w:vMerge/>
          </w:tcPr>
          <w:p w14:paraId="653E1505" w14:textId="77777777" w:rsidR="006C4A55" w:rsidRDefault="006C4A55" w:rsidP="006C4A55"/>
        </w:tc>
        <w:tc>
          <w:tcPr>
            <w:tcW w:w="2209" w:type="dxa"/>
            <w:gridSpan w:val="2"/>
          </w:tcPr>
          <w:p w14:paraId="19B94479" w14:textId="5E225086" w:rsidR="006C4A55" w:rsidRDefault="00000000" w:rsidP="006C4A55">
            <w:hyperlink r:id="rId7" w:history="1">
              <w:r w:rsidR="006C4A55" w:rsidRPr="00F75335">
                <w:rPr>
                  <w:rStyle w:val="Hyperlink"/>
                </w:rPr>
                <w:t>EPub</w:t>
              </w:r>
            </w:hyperlink>
            <w:r w:rsidR="006C4A55">
              <w:rPr>
                <w:rStyle w:val="Hyperlink"/>
              </w:rPr>
              <w:t xml:space="preserve"> </w:t>
            </w:r>
            <w:r w:rsidR="006C4A55">
              <w:rPr>
                <w:noProof/>
              </w:rPr>
              <w:t xml:space="preserve"> </w:t>
            </w:r>
          </w:p>
        </w:tc>
        <w:tc>
          <w:tcPr>
            <w:tcW w:w="5850" w:type="dxa"/>
            <w:gridSpan w:val="2"/>
          </w:tcPr>
          <w:p w14:paraId="73849FC2" w14:textId="77777777" w:rsidR="006C4A55" w:rsidRDefault="00000000" w:rsidP="006C4A55">
            <w:hyperlink r:id="rId8" w:history="1">
              <w:r w:rsidR="006C4A55" w:rsidRPr="00140AF4">
                <w:rPr>
                  <w:rStyle w:val="Hyperlink"/>
                </w:rPr>
                <w:t>https://pengdsci.github.io/MAT121EB/MAT121EB.epub</w:t>
              </w:r>
            </w:hyperlink>
          </w:p>
        </w:tc>
      </w:tr>
      <w:tr w:rsidR="006C4A55" w14:paraId="037E56B5" w14:textId="77777777" w:rsidTr="00A85B6C">
        <w:tc>
          <w:tcPr>
            <w:tcW w:w="1116" w:type="dxa"/>
            <w:vMerge/>
          </w:tcPr>
          <w:p w14:paraId="7523AB71" w14:textId="77777777" w:rsidR="006C4A55" w:rsidRDefault="006C4A55" w:rsidP="006C4A55"/>
        </w:tc>
        <w:tc>
          <w:tcPr>
            <w:tcW w:w="2209" w:type="dxa"/>
            <w:gridSpan w:val="2"/>
          </w:tcPr>
          <w:p w14:paraId="7474FF31" w14:textId="77777777" w:rsidR="006C4A55" w:rsidRDefault="00000000" w:rsidP="006C4A55">
            <w:hyperlink r:id="rId9" w:history="1">
              <w:r w:rsidR="006C4A55" w:rsidRPr="00F75335">
                <w:rPr>
                  <w:rStyle w:val="Hyperlink"/>
                </w:rPr>
                <w:t>HTML</w:t>
              </w:r>
            </w:hyperlink>
            <w:r w:rsidR="006C4A55">
              <w:rPr>
                <w:rStyle w:val="Hyperlink"/>
              </w:rPr>
              <w:t xml:space="preserve"> </w:t>
            </w:r>
            <w:r w:rsidR="006C4A55">
              <w:rPr>
                <w:noProof/>
              </w:rPr>
              <w:t xml:space="preserve"> </w:t>
            </w:r>
          </w:p>
        </w:tc>
        <w:tc>
          <w:tcPr>
            <w:tcW w:w="5850" w:type="dxa"/>
            <w:gridSpan w:val="2"/>
          </w:tcPr>
          <w:p w14:paraId="476EDF6E" w14:textId="77777777" w:rsidR="006C4A55" w:rsidRDefault="00000000" w:rsidP="006C4A55">
            <w:hyperlink r:id="rId10" w:history="1">
              <w:r w:rsidR="006C4A55" w:rsidRPr="00140AF4">
                <w:rPr>
                  <w:rStyle w:val="Hyperlink"/>
                </w:rPr>
                <w:t>https://pengdsci.github.io/MAT121EB/</w:t>
              </w:r>
            </w:hyperlink>
          </w:p>
        </w:tc>
      </w:tr>
      <w:tr w:rsidR="006C4A55" w14:paraId="0DD709E5" w14:textId="77777777" w:rsidTr="00A85B6C">
        <w:trPr>
          <w:trHeight w:val="123"/>
        </w:trPr>
        <w:tc>
          <w:tcPr>
            <w:tcW w:w="9175" w:type="dxa"/>
            <w:gridSpan w:val="5"/>
          </w:tcPr>
          <w:p w14:paraId="20D105C5" w14:textId="77777777" w:rsidR="006C4A55" w:rsidRPr="003360AD" w:rsidRDefault="006C4A55" w:rsidP="006C4A55">
            <w:pPr>
              <w:rPr>
                <w:sz w:val="8"/>
                <w:szCs w:val="8"/>
              </w:rPr>
            </w:pPr>
          </w:p>
        </w:tc>
      </w:tr>
      <w:tr w:rsidR="006C4A55" w14:paraId="5FB16568" w14:textId="77777777" w:rsidTr="00A85B6C">
        <w:tc>
          <w:tcPr>
            <w:tcW w:w="1116" w:type="dxa"/>
            <w:vMerge w:val="restart"/>
          </w:tcPr>
          <w:p w14:paraId="0DA359EE" w14:textId="77777777" w:rsidR="006C4A55" w:rsidRDefault="006C4A55" w:rsidP="006C4A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A7A6D2D" wp14:editId="05BB36CF">
                  <wp:extent cx="533400" cy="721976"/>
                  <wp:effectExtent l="0" t="0" r="0" b="0"/>
                  <wp:docPr id="489140553" name="Picture 489140553" descr="A blue rectangular object with white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2167975" name="Picture 2" descr="A blue rectangular object with white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352" cy="7300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9" w:type="dxa"/>
            <w:gridSpan w:val="4"/>
          </w:tcPr>
          <w:p w14:paraId="4EBDBABB" w14:textId="77777777" w:rsidR="006C4A55" w:rsidRPr="00271DEA" w:rsidRDefault="006C4A55" w:rsidP="006C4A55">
            <w:pPr>
              <w:rPr>
                <w:color w:val="002060"/>
              </w:rPr>
            </w:pPr>
            <w:r w:rsidRPr="002E700E">
              <w:rPr>
                <w:b/>
                <w:bCs/>
                <w:color w:val="FF0000"/>
              </w:rPr>
              <w:t xml:space="preserve">T:eb2 - </w:t>
            </w:r>
            <w:r w:rsidRPr="00271DEA">
              <w:rPr>
                <w:b/>
                <w:bCs/>
                <w:color w:val="002060"/>
              </w:rPr>
              <w:t>MAT 143 Brief Calculus (2022, 2023)</w:t>
            </w:r>
          </w:p>
        </w:tc>
      </w:tr>
      <w:tr w:rsidR="006C4A55" w14:paraId="0B0E0B77" w14:textId="77777777" w:rsidTr="00A85B6C">
        <w:tc>
          <w:tcPr>
            <w:tcW w:w="1116" w:type="dxa"/>
            <w:vMerge/>
          </w:tcPr>
          <w:p w14:paraId="338C3FF1" w14:textId="77777777" w:rsidR="006C4A55" w:rsidRDefault="006C4A55" w:rsidP="006C4A55"/>
        </w:tc>
        <w:tc>
          <w:tcPr>
            <w:tcW w:w="2209" w:type="dxa"/>
            <w:gridSpan w:val="2"/>
          </w:tcPr>
          <w:p w14:paraId="267DCF61" w14:textId="657815AB" w:rsidR="006C4A55" w:rsidRDefault="00000000" w:rsidP="006C4A55">
            <w:hyperlink r:id="rId12" w:history="1">
              <w:r w:rsidR="006C4A55" w:rsidRPr="00F77F47">
                <w:rPr>
                  <w:rStyle w:val="Hyperlink"/>
                </w:rPr>
                <w:t>PDF</w:t>
              </w:r>
            </w:hyperlink>
            <w:r w:rsidR="006C4A55">
              <w:rPr>
                <w:noProof/>
              </w:rPr>
              <w:t xml:space="preserve"> </w:t>
            </w:r>
            <w:r w:rsidR="006C4A55" w:rsidRPr="009E553F">
              <w:rPr>
                <w:rStyle w:val="Hyperlink"/>
                <w:u w:val="none"/>
              </w:rPr>
              <w:t xml:space="preserve"> </w:t>
            </w:r>
            <w:r w:rsidR="006C4A55">
              <w:t xml:space="preserve"> (150 pages)</w:t>
            </w:r>
          </w:p>
        </w:tc>
        <w:tc>
          <w:tcPr>
            <w:tcW w:w="5850" w:type="dxa"/>
            <w:gridSpan w:val="2"/>
          </w:tcPr>
          <w:p w14:paraId="43897303" w14:textId="77777777" w:rsidR="006C4A55" w:rsidRDefault="00000000" w:rsidP="006C4A55">
            <w:hyperlink r:id="rId13" w:history="1">
              <w:r w:rsidR="006C4A55" w:rsidRPr="00140AF4">
                <w:rPr>
                  <w:rStyle w:val="Hyperlink"/>
                </w:rPr>
                <w:t>https://pengdsci.github.io/MAT143EB/MAT143EB.pdf</w:t>
              </w:r>
            </w:hyperlink>
          </w:p>
        </w:tc>
      </w:tr>
      <w:tr w:rsidR="006C4A55" w14:paraId="2898454F" w14:textId="77777777" w:rsidTr="00A85B6C">
        <w:tc>
          <w:tcPr>
            <w:tcW w:w="1116" w:type="dxa"/>
            <w:vMerge/>
          </w:tcPr>
          <w:p w14:paraId="34DA91BF" w14:textId="77777777" w:rsidR="006C4A55" w:rsidRDefault="006C4A55" w:rsidP="006C4A55"/>
        </w:tc>
        <w:tc>
          <w:tcPr>
            <w:tcW w:w="2209" w:type="dxa"/>
            <w:gridSpan w:val="2"/>
          </w:tcPr>
          <w:p w14:paraId="40162B19" w14:textId="4AE43E07" w:rsidR="006C4A55" w:rsidRDefault="00000000" w:rsidP="006C4A55">
            <w:hyperlink r:id="rId14" w:history="1">
              <w:r w:rsidR="006C4A55" w:rsidRPr="00E7058F">
                <w:rPr>
                  <w:rStyle w:val="Hyperlink"/>
                </w:rPr>
                <w:t>EPub</w:t>
              </w:r>
            </w:hyperlink>
            <w:r w:rsidR="006C4A55" w:rsidRPr="009E553F">
              <w:rPr>
                <w:noProof/>
              </w:rPr>
              <w:t xml:space="preserve"> </w:t>
            </w:r>
          </w:p>
        </w:tc>
        <w:tc>
          <w:tcPr>
            <w:tcW w:w="5850" w:type="dxa"/>
            <w:gridSpan w:val="2"/>
          </w:tcPr>
          <w:p w14:paraId="2D802856" w14:textId="77777777" w:rsidR="006C4A55" w:rsidRDefault="00000000" w:rsidP="006C4A55">
            <w:hyperlink r:id="rId15" w:history="1">
              <w:r w:rsidR="006C4A55" w:rsidRPr="00140AF4">
                <w:rPr>
                  <w:rStyle w:val="Hyperlink"/>
                </w:rPr>
                <w:t>https://pengdsci.github.io/MAT143EB/MAT143EB.epub</w:t>
              </w:r>
            </w:hyperlink>
          </w:p>
        </w:tc>
      </w:tr>
      <w:tr w:rsidR="006C4A55" w14:paraId="4172ADF3" w14:textId="77777777" w:rsidTr="00A85B6C">
        <w:tc>
          <w:tcPr>
            <w:tcW w:w="1116" w:type="dxa"/>
            <w:vMerge/>
          </w:tcPr>
          <w:p w14:paraId="74A7A7E9" w14:textId="77777777" w:rsidR="006C4A55" w:rsidRDefault="006C4A55" w:rsidP="006C4A55"/>
        </w:tc>
        <w:tc>
          <w:tcPr>
            <w:tcW w:w="2209" w:type="dxa"/>
            <w:gridSpan w:val="2"/>
          </w:tcPr>
          <w:p w14:paraId="5EE18908" w14:textId="77777777" w:rsidR="006C4A55" w:rsidRDefault="00000000" w:rsidP="006C4A55">
            <w:hyperlink r:id="rId16" w:history="1">
              <w:r w:rsidR="006C4A55" w:rsidRPr="00947990">
                <w:rPr>
                  <w:rStyle w:val="Hyperlink"/>
                </w:rPr>
                <w:t>HTML</w:t>
              </w:r>
            </w:hyperlink>
          </w:p>
        </w:tc>
        <w:tc>
          <w:tcPr>
            <w:tcW w:w="5850" w:type="dxa"/>
            <w:gridSpan w:val="2"/>
          </w:tcPr>
          <w:p w14:paraId="0D52ED9F" w14:textId="77777777" w:rsidR="006C4A55" w:rsidRDefault="00000000" w:rsidP="006C4A55">
            <w:hyperlink r:id="rId17" w:history="1">
              <w:r w:rsidR="006C4A55" w:rsidRPr="00140AF4">
                <w:rPr>
                  <w:rStyle w:val="Hyperlink"/>
                </w:rPr>
                <w:t>https://pengdsci.github.io/MAT143EB/</w:t>
              </w:r>
            </w:hyperlink>
          </w:p>
        </w:tc>
      </w:tr>
      <w:tr w:rsidR="006C4A55" w14:paraId="6BFA17C2" w14:textId="77777777" w:rsidTr="00A85B6C">
        <w:trPr>
          <w:trHeight w:val="67"/>
        </w:trPr>
        <w:tc>
          <w:tcPr>
            <w:tcW w:w="9175" w:type="dxa"/>
            <w:gridSpan w:val="5"/>
          </w:tcPr>
          <w:p w14:paraId="67881E2A" w14:textId="77777777" w:rsidR="006C4A55" w:rsidRPr="008F5286" w:rsidRDefault="006C4A55" w:rsidP="006C4A55">
            <w:pPr>
              <w:rPr>
                <w:sz w:val="8"/>
                <w:szCs w:val="8"/>
              </w:rPr>
            </w:pPr>
          </w:p>
        </w:tc>
      </w:tr>
      <w:tr w:rsidR="006C4A55" w14:paraId="49B9CD4D" w14:textId="77777777" w:rsidTr="00A85B6C">
        <w:tc>
          <w:tcPr>
            <w:tcW w:w="1116" w:type="dxa"/>
            <w:vMerge w:val="restart"/>
          </w:tcPr>
          <w:p w14:paraId="746E59E5" w14:textId="77777777" w:rsidR="006C4A55" w:rsidRDefault="006C4A55" w:rsidP="00C81C6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860385E" wp14:editId="1E5F6B48">
                  <wp:extent cx="570368" cy="718185"/>
                  <wp:effectExtent l="0" t="0" r="1270" b="5715"/>
                  <wp:docPr id="2058719914" name="Picture 2058719914" descr="A yellow rectangular object with white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714823" name="Picture 3" descr="A yellow rectangular object with white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765" cy="731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9" w:type="dxa"/>
            <w:gridSpan w:val="4"/>
          </w:tcPr>
          <w:p w14:paraId="487BA019" w14:textId="77777777" w:rsidR="006C4A55" w:rsidRPr="00271DEA" w:rsidRDefault="006C4A55" w:rsidP="006C4A55">
            <w:pPr>
              <w:rPr>
                <w:b/>
                <w:bCs/>
                <w:color w:val="002060"/>
              </w:rPr>
            </w:pPr>
            <w:r w:rsidRPr="00941E90">
              <w:rPr>
                <w:b/>
                <w:bCs/>
                <w:color w:val="FF0000"/>
              </w:rPr>
              <w:t xml:space="preserve">T:eb3 - </w:t>
            </w:r>
            <w:r w:rsidRPr="00271DEA">
              <w:rPr>
                <w:b/>
                <w:bCs/>
                <w:color w:val="002060"/>
              </w:rPr>
              <w:t>MAT325 Numerical Analysis I (2023)</w:t>
            </w:r>
          </w:p>
        </w:tc>
      </w:tr>
      <w:tr w:rsidR="006C4A55" w14:paraId="48C2EF9B" w14:textId="77777777" w:rsidTr="00A85B6C">
        <w:tc>
          <w:tcPr>
            <w:tcW w:w="1116" w:type="dxa"/>
            <w:vMerge/>
          </w:tcPr>
          <w:p w14:paraId="7805E43A" w14:textId="77777777" w:rsidR="006C4A55" w:rsidRDefault="006C4A55" w:rsidP="006C4A55"/>
        </w:tc>
        <w:tc>
          <w:tcPr>
            <w:tcW w:w="2192" w:type="dxa"/>
          </w:tcPr>
          <w:p w14:paraId="15117C6F" w14:textId="312C6484" w:rsidR="006C4A55" w:rsidRDefault="00000000" w:rsidP="006C4A55">
            <w:hyperlink r:id="rId19" w:history="1">
              <w:r w:rsidR="006C4A55" w:rsidRPr="00225D27">
                <w:rPr>
                  <w:rStyle w:val="Hyperlink"/>
                </w:rPr>
                <w:t>PDF</w:t>
              </w:r>
            </w:hyperlink>
            <w:r w:rsidR="006C4A55">
              <w:t xml:space="preserve"> (248 pages) </w:t>
            </w:r>
          </w:p>
        </w:tc>
        <w:tc>
          <w:tcPr>
            <w:tcW w:w="5867" w:type="dxa"/>
            <w:gridSpan w:val="3"/>
          </w:tcPr>
          <w:p w14:paraId="5ADF6F70" w14:textId="77777777" w:rsidR="006C4A55" w:rsidRDefault="00000000" w:rsidP="006C4A55">
            <w:hyperlink r:id="rId20" w:history="1">
              <w:r w:rsidR="006C4A55" w:rsidRPr="00140AF4">
                <w:rPr>
                  <w:rStyle w:val="Hyperlink"/>
                </w:rPr>
                <w:t>https://pengdsci.github.io/MAT325EB/MAT325EB.pdf</w:t>
              </w:r>
            </w:hyperlink>
          </w:p>
        </w:tc>
      </w:tr>
      <w:tr w:rsidR="006C4A55" w14:paraId="090B5C82" w14:textId="77777777" w:rsidTr="00A85B6C">
        <w:tc>
          <w:tcPr>
            <w:tcW w:w="1116" w:type="dxa"/>
            <w:vMerge/>
          </w:tcPr>
          <w:p w14:paraId="796EF7EE" w14:textId="77777777" w:rsidR="006C4A55" w:rsidRDefault="006C4A55" w:rsidP="006C4A55"/>
        </w:tc>
        <w:tc>
          <w:tcPr>
            <w:tcW w:w="2192" w:type="dxa"/>
          </w:tcPr>
          <w:p w14:paraId="312A5182" w14:textId="77777777" w:rsidR="006C4A55" w:rsidRDefault="00000000" w:rsidP="006C4A55">
            <w:hyperlink r:id="rId21" w:history="1">
              <w:r w:rsidR="006C4A55" w:rsidRPr="00C47891">
                <w:rPr>
                  <w:rStyle w:val="Hyperlink"/>
                </w:rPr>
                <w:t>EPub</w:t>
              </w:r>
            </w:hyperlink>
          </w:p>
        </w:tc>
        <w:tc>
          <w:tcPr>
            <w:tcW w:w="5867" w:type="dxa"/>
            <w:gridSpan w:val="3"/>
          </w:tcPr>
          <w:p w14:paraId="3F85BF5E" w14:textId="77777777" w:rsidR="006C4A55" w:rsidRDefault="00000000" w:rsidP="006C4A55">
            <w:hyperlink r:id="rId22" w:history="1">
              <w:r w:rsidR="006C4A55" w:rsidRPr="00140AF4">
                <w:rPr>
                  <w:rStyle w:val="Hyperlink"/>
                </w:rPr>
                <w:t>https://pengdsci.github.io/MAT325EB/MAT325EB.epub</w:t>
              </w:r>
            </w:hyperlink>
          </w:p>
        </w:tc>
      </w:tr>
      <w:tr w:rsidR="006C4A55" w14:paraId="70E1B21C" w14:textId="77777777" w:rsidTr="00A85B6C">
        <w:tc>
          <w:tcPr>
            <w:tcW w:w="1116" w:type="dxa"/>
            <w:vMerge/>
          </w:tcPr>
          <w:p w14:paraId="13E89529" w14:textId="77777777" w:rsidR="006C4A55" w:rsidRDefault="006C4A55" w:rsidP="006C4A55"/>
        </w:tc>
        <w:tc>
          <w:tcPr>
            <w:tcW w:w="2192" w:type="dxa"/>
          </w:tcPr>
          <w:p w14:paraId="5CAF06A2" w14:textId="77777777" w:rsidR="006C4A55" w:rsidRDefault="00000000" w:rsidP="006C4A55">
            <w:hyperlink r:id="rId23" w:history="1">
              <w:r w:rsidR="006C4A55" w:rsidRPr="00F12554">
                <w:rPr>
                  <w:rStyle w:val="Hyperlink"/>
                </w:rPr>
                <w:t>HTML</w:t>
              </w:r>
            </w:hyperlink>
          </w:p>
        </w:tc>
        <w:tc>
          <w:tcPr>
            <w:tcW w:w="5867" w:type="dxa"/>
            <w:gridSpan w:val="3"/>
          </w:tcPr>
          <w:p w14:paraId="419E4C4B" w14:textId="77777777" w:rsidR="006C4A55" w:rsidRDefault="00000000" w:rsidP="006C4A55">
            <w:hyperlink r:id="rId24" w:history="1">
              <w:r w:rsidR="006C4A55" w:rsidRPr="00140AF4">
                <w:rPr>
                  <w:rStyle w:val="Hyperlink"/>
                </w:rPr>
                <w:t>https://pengdsci.github.io/MAT325EB/</w:t>
              </w:r>
            </w:hyperlink>
          </w:p>
        </w:tc>
      </w:tr>
      <w:tr w:rsidR="006C4A55" w14:paraId="0A1806A6" w14:textId="77777777" w:rsidTr="00A85B6C">
        <w:trPr>
          <w:trHeight w:val="67"/>
        </w:trPr>
        <w:tc>
          <w:tcPr>
            <w:tcW w:w="9175" w:type="dxa"/>
            <w:gridSpan w:val="5"/>
          </w:tcPr>
          <w:p w14:paraId="1D7AC659" w14:textId="77777777" w:rsidR="006C4A55" w:rsidRPr="003360AD" w:rsidRDefault="006C4A55" w:rsidP="006C4A55">
            <w:pPr>
              <w:rPr>
                <w:sz w:val="8"/>
                <w:szCs w:val="8"/>
              </w:rPr>
            </w:pPr>
          </w:p>
        </w:tc>
      </w:tr>
      <w:tr w:rsidR="006C4A55" w14:paraId="42E1D2CA" w14:textId="77777777" w:rsidTr="00A85B6C">
        <w:trPr>
          <w:trHeight w:val="67"/>
        </w:trPr>
        <w:tc>
          <w:tcPr>
            <w:tcW w:w="1116" w:type="dxa"/>
            <w:vMerge w:val="restart"/>
          </w:tcPr>
          <w:p w14:paraId="56C3B843" w14:textId="77777777" w:rsidR="006C4A55" w:rsidRDefault="006C4A55" w:rsidP="00EC71A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DC2AED3" wp14:editId="29940DE6">
                  <wp:extent cx="534035" cy="660691"/>
                  <wp:effectExtent l="0" t="0" r="0" b="6350"/>
                  <wp:docPr id="449370681" name="Picture 1" descr="A brown box with white text&#10;&#10;Description automatically generated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9370681" name="Picture 1" descr="A brown box with white text&#10;&#10;Description automatically generated">
                            <a:hlinkClick r:id="rId2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124" cy="6756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9" w:type="dxa"/>
            <w:gridSpan w:val="4"/>
          </w:tcPr>
          <w:p w14:paraId="2D80D7C1" w14:textId="77777777" w:rsidR="006C4A55" w:rsidRPr="00271DEA" w:rsidRDefault="006C4A55" w:rsidP="006C4A55">
            <w:pPr>
              <w:rPr>
                <w:b/>
                <w:bCs/>
                <w:color w:val="002060"/>
              </w:rPr>
            </w:pPr>
            <w:r w:rsidRPr="002F2762">
              <w:rPr>
                <w:b/>
                <w:bCs/>
                <w:color w:val="FF0000"/>
              </w:rPr>
              <w:t xml:space="preserve">T:eb4 - </w:t>
            </w:r>
            <w:r w:rsidRPr="00271DEA">
              <w:rPr>
                <w:b/>
                <w:bCs/>
                <w:color w:val="002060"/>
              </w:rPr>
              <w:t>STA311 Statistical Computing &amp; Data Management (2020, 2021)</w:t>
            </w:r>
          </w:p>
        </w:tc>
      </w:tr>
      <w:tr w:rsidR="006C4A55" w14:paraId="30002129" w14:textId="77777777" w:rsidTr="00A85B6C">
        <w:tc>
          <w:tcPr>
            <w:tcW w:w="1116" w:type="dxa"/>
            <w:vMerge/>
          </w:tcPr>
          <w:p w14:paraId="6C607AC1" w14:textId="77777777" w:rsidR="006C4A55" w:rsidRDefault="006C4A55" w:rsidP="006C4A55"/>
        </w:tc>
        <w:tc>
          <w:tcPr>
            <w:tcW w:w="2192" w:type="dxa"/>
          </w:tcPr>
          <w:p w14:paraId="4C52231E" w14:textId="77777777" w:rsidR="006C4A55" w:rsidRDefault="00000000" w:rsidP="006C4A55">
            <w:hyperlink r:id="rId27" w:history="1">
              <w:r w:rsidR="006C4A55" w:rsidRPr="00275AA1">
                <w:rPr>
                  <w:rStyle w:val="Hyperlink"/>
                </w:rPr>
                <w:t>PDF</w:t>
              </w:r>
            </w:hyperlink>
            <w:r w:rsidR="006C4A55">
              <w:t xml:space="preserve"> (276 pages)</w:t>
            </w:r>
          </w:p>
        </w:tc>
        <w:tc>
          <w:tcPr>
            <w:tcW w:w="5867" w:type="dxa"/>
            <w:gridSpan w:val="3"/>
          </w:tcPr>
          <w:p w14:paraId="061A0A0C" w14:textId="77777777" w:rsidR="006C4A55" w:rsidRDefault="00000000" w:rsidP="006C4A55">
            <w:hyperlink r:id="rId28" w:history="1">
              <w:r w:rsidR="006C4A55" w:rsidRPr="00140AF4">
                <w:rPr>
                  <w:rStyle w:val="Hyperlink"/>
                </w:rPr>
                <w:t>https://pengdsci.github.io/STA311EB/STA311EB.pdf</w:t>
              </w:r>
            </w:hyperlink>
          </w:p>
        </w:tc>
      </w:tr>
      <w:tr w:rsidR="006C4A55" w14:paraId="58257616" w14:textId="77777777" w:rsidTr="00A85B6C">
        <w:tc>
          <w:tcPr>
            <w:tcW w:w="1116" w:type="dxa"/>
            <w:vMerge/>
          </w:tcPr>
          <w:p w14:paraId="10050195" w14:textId="77777777" w:rsidR="006C4A55" w:rsidRDefault="006C4A55" w:rsidP="006C4A55"/>
        </w:tc>
        <w:tc>
          <w:tcPr>
            <w:tcW w:w="2192" w:type="dxa"/>
          </w:tcPr>
          <w:p w14:paraId="2B1A62E2" w14:textId="77777777" w:rsidR="006C4A55" w:rsidRDefault="00000000" w:rsidP="006C4A55">
            <w:hyperlink r:id="rId29" w:history="1">
              <w:r w:rsidR="006C4A55" w:rsidRPr="00275AA1">
                <w:rPr>
                  <w:rStyle w:val="Hyperlink"/>
                </w:rPr>
                <w:t>EPub</w:t>
              </w:r>
            </w:hyperlink>
          </w:p>
        </w:tc>
        <w:tc>
          <w:tcPr>
            <w:tcW w:w="5867" w:type="dxa"/>
            <w:gridSpan w:val="3"/>
          </w:tcPr>
          <w:p w14:paraId="2E5042F5" w14:textId="77777777" w:rsidR="006C4A55" w:rsidRDefault="00000000" w:rsidP="006C4A55">
            <w:hyperlink r:id="rId30" w:history="1">
              <w:r w:rsidR="006C4A55" w:rsidRPr="00140AF4">
                <w:rPr>
                  <w:rStyle w:val="Hyperlink"/>
                </w:rPr>
                <w:t>https://pengdsci.github.io/STA311EB/STA311EB.epub</w:t>
              </w:r>
            </w:hyperlink>
          </w:p>
        </w:tc>
      </w:tr>
      <w:tr w:rsidR="006C4A55" w14:paraId="0CCE87D5" w14:textId="77777777" w:rsidTr="00A85B6C">
        <w:tc>
          <w:tcPr>
            <w:tcW w:w="1116" w:type="dxa"/>
            <w:vMerge/>
          </w:tcPr>
          <w:p w14:paraId="303015F7" w14:textId="77777777" w:rsidR="006C4A55" w:rsidRDefault="006C4A55" w:rsidP="006C4A55"/>
        </w:tc>
        <w:tc>
          <w:tcPr>
            <w:tcW w:w="2192" w:type="dxa"/>
          </w:tcPr>
          <w:p w14:paraId="3FC774C1" w14:textId="77777777" w:rsidR="006C4A55" w:rsidRDefault="00000000" w:rsidP="006C4A55">
            <w:hyperlink r:id="rId31" w:history="1">
              <w:r w:rsidR="006C4A55" w:rsidRPr="006A07F0">
                <w:rPr>
                  <w:rStyle w:val="Hyperlink"/>
                </w:rPr>
                <w:t>HTML</w:t>
              </w:r>
            </w:hyperlink>
          </w:p>
        </w:tc>
        <w:tc>
          <w:tcPr>
            <w:tcW w:w="5867" w:type="dxa"/>
            <w:gridSpan w:val="3"/>
          </w:tcPr>
          <w:p w14:paraId="61D6E9A7" w14:textId="77777777" w:rsidR="006C4A55" w:rsidRDefault="00000000" w:rsidP="006C4A55">
            <w:hyperlink r:id="rId32" w:history="1">
              <w:r w:rsidR="006C4A55" w:rsidRPr="00140AF4">
                <w:rPr>
                  <w:rStyle w:val="Hyperlink"/>
                </w:rPr>
                <w:t>https://pengdsci.github.io/STA311EB/</w:t>
              </w:r>
            </w:hyperlink>
          </w:p>
        </w:tc>
      </w:tr>
      <w:tr w:rsidR="006C4A55" w14:paraId="5D112C8E" w14:textId="77777777" w:rsidTr="00A85B6C">
        <w:trPr>
          <w:trHeight w:val="141"/>
        </w:trPr>
        <w:tc>
          <w:tcPr>
            <w:tcW w:w="9175" w:type="dxa"/>
            <w:gridSpan w:val="5"/>
          </w:tcPr>
          <w:p w14:paraId="6A3DB9E3" w14:textId="77777777" w:rsidR="006C4A55" w:rsidRPr="002026F0" w:rsidRDefault="006C4A55" w:rsidP="006C4A55">
            <w:pPr>
              <w:rPr>
                <w:sz w:val="8"/>
                <w:szCs w:val="8"/>
              </w:rPr>
            </w:pPr>
          </w:p>
        </w:tc>
      </w:tr>
      <w:tr w:rsidR="006C4A55" w14:paraId="6757209B" w14:textId="77777777" w:rsidTr="00A85B6C">
        <w:tc>
          <w:tcPr>
            <w:tcW w:w="1116" w:type="dxa"/>
            <w:vMerge w:val="restart"/>
          </w:tcPr>
          <w:p w14:paraId="76E71D6C" w14:textId="77777777" w:rsidR="006C4A55" w:rsidRDefault="006C4A55" w:rsidP="00EC71A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0CC2DE6" wp14:editId="1409AE85">
                  <wp:extent cx="552261" cy="717362"/>
                  <wp:effectExtent l="0" t="0" r="635" b="6985"/>
                  <wp:docPr id="1525397453" name="Picture 1525397453" descr="A grey rectangular object with white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4650599" name="Picture 4" descr="A grey rectangular object with white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8362" cy="751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9" w:type="dxa"/>
            <w:gridSpan w:val="4"/>
          </w:tcPr>
          <w:p w14:paraId="1B60B046" w14:textId="77777777" w:rsidR="006C4A55" w:rsidRPr="00170989" w:rsidRDefault="006C4A55" w:rsidP="006C4A55">
            <w:pPr>
              <w:rPr>
                <w:b/>
                <w:bCs/>
                <w:color w:val="002060"/>
              </w:rPr>
            </w:pPr>
            <w:r w:rsidRPr="00E071C0">
              <w:rPr>
                <w:b/>
                <w:bCs/>
                <w:color w:val="FF0000"/>
              </w:rPr>
              <w:t xml:space="preserve">T:eb5 - </w:t>
            </w:r>
            <w:r w:rsidRPr="00170989">
              <w:rPr>
                <w:b/>
                <w:bCs/>
                <w:color w:val="002060"/>
              </w:rPr>
              <w:t>STA321 Topics in Advanced Statistics (2020, 2021, 2022, 2023)</w:t>
            </w:r>
          </w:p>
        </w:tc>
      </w:tr>
      <w:tr w:rsidR="006C4A55" w14:paraId="433026A1" w14:textId="77777777" w:rsidTr="00A85B6C">
        <w:tc>
          <w:tcPr>
            <w:tcW w:w="1116" w:type="dxa"/>
            <w:vMerge/>
          </w:tcPr>
          <w:p w14:paraId="148AB679" w14:textId="77777777" w:rsidR="006C4A55" w:rsidRDefault="006C4A55" w:rsidP="006C4A55"/>
        </w:tc>
        <w:tc>
          <w:tcPr>
            <w:tcW w:w="2209" w:type="dxa"/>
            <w:gridSpan w:val="2"/>
          </w:tcPr>
          <w:p w14:paraId="28870378" w14:textId="77777777" w:rsidR="006C4A55" w:rsidRDefault="00000000" w:rsidP="006C4A55">
            <w:hyperlink r:id="rId34" w:history="1">
              <w:r w:rsidR="006C4A55" w:rsidRPr="00B27970">
                <w:rPr>
                  <w:rStyle w:val="Hyperlink"/>
                </w:rPr>
                <w:t>PDF</w:t>
              </w:r>
            </w:hyperlink>
            <w:r w:rsidR="006C4A55">
              <w:t xml:space="preserve"> (262 pages)</w:t>
            </w:r>
          </w:p>
        </w:tc>
        <w:tc>
          <w:tcPr>
            <w:tcW w:w="5850" w:type="dxa"/>
            <w:gridSpan w:val="2"/>
          </w:tcPr>
          <w:p w14:paraId="5E9CDF52" w14:textId="77777777" w:rsidR="006C4A55" w:rsidRDefault="00000000" w:rsidP="006C4A55">
            <w:hyperlink r:id="rId35" w:history="1">
              <w:r w:rsidR="006C4A55" w:rsidRPr="00140AF4">
                <w:rPr>
                  <w:rStyle w:val="Hyperlink"/>
                </w:rPr>
                <w:t>https://pengdsci.github.io/STA321EB/STA321EB.pdf</w:t>
              </w:r>
            </w:hyperlink>
          </w:p>
        </w:tc>
      </w:tr>
      <w:tr w:rsidR="006C4A55" w14:paraId="16CE9F24" w14:textId="77777777" w:rsidTr="00A85B6C">
        <w:trPr>
          <w:trHeight w:val="250"/>
        </w:trPr>
        <w:tc>
          <w:tcPr>
            <w:tcW w:w="1116" w:type="dxa"/>
            <w:vMerge/>
          </w:tcPr>
          <w:p w14:paraId="2946C029" w14:textId="77777777" w:rsidR="006C4A55" w:rsidRDefault="006C4A55" w:rsidP="006C4A55"/>
        </w:tc>
        <w:tc>
          <w:tcPr>
            <w:tcW w:w="2209" w:type="dxa"/>
            <w:gridSpan w:val="2"/>
          </w:tcPr>
          <w:p w14:paraId="1A46BE49" w14:textId="77777777" w:rsidR="006C4A55" w:rsidRDefault="00000000" w:rsidP="006C4A55">
            <w:hyperlink r:id="rId36" w:history="1">
              <w:r w:rsidR="006C4A55" w:rsidRPr="00E133DD">
                <w:rPr>
                  <w:rStyle w:val="Hyperlink"/>
                </w:rPr>
                <w:t>EPub</w:t>
              </w:r>
            </w:hyperlink>
          </w:p>
        </w:tc>
        <w:tc>
          <w:tcPr>
            <w:tcW w:w="5850" w:type="dxa"/>
            <w:gridSpan w:val="2"/>
          </w:tcPr>
          <w:p w14:paraId="26FEC4BF" w14:textId="77777777" w:rsidR="006C4A55" w:rsidRDefault="00000000" w:rsidP="006C4A55">
            <w:hyperlink r:id="rId37" w:history="1">
              <w:r w:rsidR="006C4A55" w:rsidRPr="00140AF4">
                <w:rPr>
                  <w:rStyle w:val="Hyperlink"/>
                </w:rPr>
                <w:t>https://pengdsci.github.io/STA321EB/STA321EB.epub</w:t>
              </w:r>
            </w:hyperlink>
          </w:p>
        </w:tc>
      </w:tr>
      <w:tr w:rsidR="006C4A55" w14:paraId="3CE3E7AE" w14:textId="77777777" w:rsidTr="00A85B6C">
        <w:tc>
          <w:tcPr>
            <w:tcW w:w="1116" w:type="dxa"/>
            <w:vMerge/>
          </w:tcPr>
          <w:p w14:paraId="0FBBF40F" w14:textId="77777777" w:rsidR="006C4A55" w:rsidRDefault="006C4A55" w:rsidP="006C4A55"/>
        </w:tc>
        <w:tc>
          <w:tcPr>
            <w:tcW w:w="2209" w:type="dxa"/>
            <w:gridSpan w:val="2"/>
          </w:tcPr>
          <w:p w14:paraId="388E9DF8" w14:textId="77777777" w:rsidR="006C4A55" w:rsidRDefault="00000000" w:rsidP="006C4A55">
            <w:hyperlink r:id="rId38" w:history="1">
              <w:r w:rsidR="006C4A55" w:rsidRPr="00C514E0">
                <w:rPr>
                  <w:rStyle w:val="Hyperlink"/>
                </w:rPr>
                <w:t>HTML</w:t>
              </w:r>
            </w:hyperlink>
          </w:p>
        </w:tc>
        <w:tc>
          <w:tcPr>
            <w:tcW w:w="5850" w:type="dxa"/>
            <w:gridSpan w:val="2"/>
          </w:tcPr>
          <w:p w14:paraId="524F079D" w14:textId="77777777" w:rsidR="006C4A55" w:rsidRDefault="00000000" w:rsidP="006C4A55">
            <w:hyperlink r:id="rId39" w:history="1">
              <w:r w:rsidR="006C4A55" w:rsidRPr="00140AF4">
                <w:rPr>
                  <w:rStyle w:val="Hyperlink"/>
                </w:rPr>
                <w:t>https://pengdsci.github.io/STA321EB/</w:t>
              </w:r>
            </w:hyperlink>
          </w:p>
        </w:tc>
      </w:tr>
      <w:tr w:rsidR="006C4A55" w14:paraId="26A5F5E0" w14:textId="77777777" w:rsidTr="00A85B6C">
        <w:trPr>
          <w:trHeight w:val="67"/>
        </w:trPr>
        <w:tc>
          <w:tcPr>
            <w:tcW w:w="9175" w:type="dxa"/>
            <w:gridSpan w:val="5"/>
          </w:tcPr>
          <w:p w14:paraId="0E3BC94B" w14:textId="77777777" w:rsidR="006C4A55" w:rsidRPr="002026F0" w:rsidRDefault="006C4A55" w:rsidP="006C4A55">
            <w:pPr>
              <w:rPr>
                <w:sz w:val="8"/>
                <w:szCs w:val="8"/>
              </w:rPr>
            </w:pPr>
          </w:p>
        </w:tc>
      </w:tr>
      <w:tr w:rsidR="006C4A55" w14:paraId="7977309E" w14:textId="77777777" w:rsidTr="00A85B6C">
        <w:tc>
          <w:tcPr>
            <w:tcW w:w="1116" w:type="dxa"/>
            <w:vMerge w:val="restart"/>
          </w:tcPr>
          <w:p w14:paraId="47D64B9F" w14:textId="77777777" w:rsidR="006C4A55" w:rsidRDefault="006C4A55" w:rsidP="00C81C6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278CF40" wp14:editId="7FB3A728">
                  <wp:extent cx="539750" cy="733506"/>
                  <wp:effectExtent l="0" t="0" r="0" b="9525"/>
                  <wp:docPr id="981278497" name="Picture 981278497" descr="A close up of a ta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7532657" name="Picture 5" descr="A close up of a tag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274" cy="7450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9" w:type="dxa"/>
            <w:gridSpan w:val="4"/>
          </w:tcPr>
          <w:p w14:paraId="031FE3EA" w14:textId="77777777" w:rsidR="006C4A55" w:rsidRPr="00170989" w:rsidRDefault="006C4A55" w:rsidP="006C4A55">
            <w:pPr>
              <w:rPr>
                <w:b/>
                <w:bCs/>
                <w:color w:val="002060"/>
              </w:rPr>
            </w:pPr>
            <w:r w:rsidRPr="000F7C55">
              <w:rPr>
                <w:b/>
                <w:bCs/>
                <w:color w:val="FF0000"/>
              </w:rPr>
              <w:t xml:space="preserve">T:eb6 - </w:t>
            </w:r>
            <w:r w:rsidRPr="00170989">
              <w:rPr>
                <w:b/>
                <w:bCs/>
                <w:color w:val="002060"/>
              </w:rPr>
              <w:t>STA501 Methodology of Applied Statistics (2021)</w:t>
            </w:r>
          </w:p>
        </w:tc>
      </w:tr>
      <w:tr w:rsidR="006C4A55" w14:paraId="0E74A2BC" w14:textId="77777777" w:rsidTr="00A85B6C">
        <w:tc>
          <w:tcPr>
            <w:tcW w:w="1116" w:type="dxa"/>
            <w:vMerge/>
          </w:tcPr>
          <w:p w14:paraId="6C910879" w14:textId="77777777" w:rsidR="006C4A55" w:rsidRDefault="006C4A55" w:rsidP="006C4A55"/>
        </w:tc>
        <w:tc>
          <w:tcPr>
            <w:tcW w:w="2222" w:type="dxa"/>
            <w:gridSpan w:val="3"/>
          </w:tcPr>
          <w:p w14:paraId="12FEEA18" w14:textId="77777777" w:rsidR="006C4A55" w:rsidRDefault="00000000" w:rsidP="006C4A55">
            <w:hyperlink r:id="rId41" w:history="1">
              <w:r w:rsidR="006C4A55" w:rsidRPr="009F4297">
                <w:rPr>
                  <w:rStyle w:val="Hyperlink"/>
                </w:rPr>
                <w:t>PDF</w:t>
              </w:r>
            </w:hyperlink>
            <w:r w:rsidR="006C4A55">
              <w:t xml:space="preserve"> (214 pages)</w:t>
            </w:r>
          </w:p>
        </w:tc>
        <w:tc>
          <w:tcPr>
            <w:tcW w:w="5837" w:type="dxa"/>
          </w:tcPr>
          <w:p w14:paraId="58674FFE" w14:textId="77777777" w:rsidR="006C4A55" w:rsidRDefault="00000000" w:rsidP="006C4A55">
            <w:hyperlink r:id="rId42" w:history="1">
              <w:r w:rsidR="006C4A55" w:rsidRPr="00140AF4">
                <w:rPr>
                  <w:rStyle w:val="Hyperlink"/>
                </w:rPr>
                <w:t>https://pengdsci.github.io/STA501EB/STA501EB.pdf</w:t>
              </w:r>
            </w:hyperlink>
          </w:p>
        </w:tc>
      </w:tr>
      <w:tr w:rsidR="006C4A55" w14:paraId="33FE570D" w14:textId="77777777" w:rsidTr="00A85B6C">
        <w:tc>
          <w:tcPr>
            <w:tcW w:w="1116" w:type="dxa"/>
            <w:vMerge/>
          </w:tcPr>
          <w:p w14:paraId="2B93C982" w14:textId="77777777" w:rsidR="006C4A55" w:rsidRDefault="006C4A55" w:rsidP="006C4A55"/>
        </w:tc>
        <w:tc>
          <w:tcPr>
            <w:tcW w:w="2222" w:type="dxa"/>
            <w:gridSpan w:val="3"/>
          </w:tcPr>
          <w:p w14:paraId="5FA65771" w14:textId="77777777" w:rsidR="006C4A55" w:rsidRDefault="00000000" w:rsidP="006C4A55">
            <w:hyperlink r:id="rId43" w:history="1">
              <w:r w:rsidR="006C4A55" w:rsidRPr="003E6588">
                <w:rPr>
                  <w:rStyle w:val="Hyperlink"/>
                </w:rPr>
                <w:t>EPub</w:t>
              </w:r>
            </w:hyperlink>
          </w:p>
        </w:tc>
        <w:tc>
          <w:tcPr>
            <w:tcW w:w="5837" w:type="dxa"/>
          </w:tcPr>
          <w:p w14:paraId="0B757461" w14:textId="77777777" w:rsidR="006C4A55" w:rsidRDefault="00000000" w:rsidP="006C4A55">
            <w:hyperlink r:id="rId44" w:history="1">
              <w:r w:rsidR="006C4A55" w:rsidRPr="00140AF4">
                <w:rPr>
                  <w:rStyle w:val="Hyperlink"/>
                </w:rPr>
                <w:t>https://pengdsci.github.io/STA501EB/STA501EB.epub</w:t>
              </w:r>
            </w:hyperlink>
          </w:p>
        </w:tc>
      </w:tr>
      <w:tr w:rsidR="006C4A55" w14:paraId="2F3E5E80" w14:textId="77777777" w:rsidTr="00A85B6C">
        <w:tc>
          <w:tcPr>
            <w:tcW w:w="1116" w:type="dxa"/>
            <w:vMerge/>
          </w:tcPr>
          <w:p w14:paraId="3F5E4ED6" w14:textId="77777777" w:rsidR="006C4A55" w:rsidRDefault="006C4A55" w:rsidP="006C4A55"/>
        </w:tc>
        <w:tc>
          <w:tcPr>
            <w:tcW w:w="2222" w:type="dxa"/>
            <w:gridSpan w:val="3"/>
          </w:tcPr>
          <w:p w14:paraId="20033BAA" w14:textId="77777777" w:rsidR="006C4A55" w:rsidRDefault="00000000" w:rsidP="006C4A55">
            <w:hyperlink r:id="rId45" w:history="1">
              <w:r w:rsidR="006C4A55" w:rsidRPr="007F53D0">
                <w:rPr>
                  <w:rStyle w:val="Hyperlink"/>
                </w:rPr>
                <w:t>HTML</w:t>
              </w:r>
            </w:hyperlink>
          </w:p>
        </w:tc>
        <w:tc>
          <w:tcPr>
            <w:tcW w:w="5837" w:type="dxa"/>
          </w:tcPr>
          <w:p w14:paraId="3714AD05" w14:textId="77777777" w:rsidR="006C4A55" w:rsidRDefault="00000000" w:rsidP="006C4A55">
            <w:hyperlink r:id="rId46" w:history="1">
              <w:r w:rsidR="006C4A55" w:rsidRPr="00140AF4">
                <w:rPr>
                  <w:rStyle w:val="Hyperlink"/>
                </w:rPr>
                <w:t>https://pengdsci.github.io/STA501EB/</w:t>
              </w:r>
            </w:hyperlink>
          </w:p>
        </w:tc>
      </w:tr>
      <w:tr w:rsidR="006C4A55" w14:paraId="7BDD5630" w14:textId="77777777" w:rsidTr="00A85B6C">
        <w:tc>
          <w:tcPr>
            <w:tcW w:w="9175" w:type="dxa"/>
            <w:gridSpan w:val="5"/>
          </w:tcPr>
          <w:p w14:paraId="06BC2B7F" w14:textId="77777777" w:rsidR="006C4A55" w:rsidRPr="002026F0" w:rsidRDefault="006C4A55" w:rsidP="006C4A55">
            <w:pPr>
              <w:rPr>
                <w:sz w:val="8"/>
                <w:szCs w:val="8"/>
              </w:rPr>
            </w:pPr>
          </w:p>
        </w:tc>
      </w:tr>
      <w:tr w:rsidR="006C4A55" w14:paraId="791E0CA5" w14:textId="77777777" w:rsidTr="00A85B6C">
        <w:tc>
          <w:tcPr>
            <w:tcW w:w="1116" w:type="dxa"/>
            <w:vMerge w:val="restart"/>
          </w:tcPr>
          <w:p w14:paraId="75407256" w14:textId="77777777" w:rsidR="006C4A55" w:rsidRDefault="006C4A55" w:rsidP="00C81C6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A20B2BA" wp14:editId="43755386">
                  <wp:extent cx="533400" cy="729343"/>
                  <wp:effectExtent l="0" t="0" r="0" b="0"/>
                  <wp:docPr id="914758575" name="Picture 914758575" descr="A black rectangular object with yellow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343641" name="Picture 6" descr="A black rectangular object with yellow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4924" cy="74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9" w:type="dxa"/>
            <w:gridSpan w:val="4"/>
          </w:tcPr>
          <w:p w14:paraId="446F33AB" w14:textId="77777777" w:rsidR="006C4A55" w:rsidRPr="00BC1D7B" w:rsidRDefault="006C4A55" w:rsidP="006C4A55">
            <w:pPr>
              <w:rPr>
                <w:b/>
                <w:bCs/>
                <w:color w:val="002060"/>
              </w:rPr>
            </w:pPr>
            <w:r w:rsidRPr="000F7C55">
              <w:rPr>
                <w:b/>
                <w:bCs/>
                <w:color w:val="FF0000"/>
              </w:rPr>
              <w:t xml:space="preserve">T:eb7 - </w:t>
            </w:r>
            <w:r w:rsidRPr="00BC1D7B">
              <w:rPr>
                <w:b/>
                <w:bCs/>
                <w:color w:val="002060"/>
              </w:rPr>
              <w:t>STA504 Mathematical Statistics with Calculus Review (2022, 2023)</w:t>
            </w:r>
          </w:p>
        </w:tc>
      </w:tr>
      <w:tr w:rsidR="006C4A55" w14:paraId="248622E1" w14:textId="77777777" w:rsidTr="00A85B6C">
        <w:tc>
          <w:tcPr>
            <w:tcW w:w="1116" w:type="dxa"/>
            <w:vMerge/>
          </w:tcPr>
          <w:p w14:paraId="10D81ADE" w14:textId="77777777" w:rsidR="006C4A55" w:rsidRDefault="006C4A55" w:rsidP="006C4A55"/>
        </w:tc>
        <w:tc>
          <w:tcPr>
            <w:tcW w:w="2209" w:type="dxa"/>
            <w:gridSpan w:val="2"/>
          </w:tcPr>
          <w:p w14:paraId="4D8B731D" w14:textId="77777777" w:rsidR="006C4A55" w:rsidRDefault="00000000" w:rsidP="006C4A55">
            <w:hyperlink r:id="rId48" w:history="1">
              <w:r w:rsidR="006C4A55" w:rsidRPr="001D60D9">
                <w:rPr>
                  <w:rStyle w:val="Hyperlink"/>
                </w:rPr>
                <w:t>PDF</w:t>
              </w:r>
            </w:hyperlink>
            <w:r w:rsidR="006C4A55">
              <w:t xml:space="preserve"> (182 pages)</w:t>
            </w:r>
          </w:p>
        </w:tc>
        <w:tc>
          <w:tcPr>
            <w:tcW w:w="5850" w:type="dxa"/>
            <w:gridSpan w:val="2"/>
          </w:tcPr>
          <w:p w14:paraId="79CC0FC6" w14:textId="77777777" w:rsidR="006C4A55" w:rsidRDefault="00000000" w:rsidP="006C4A55">
            <w:hyperlink r:id="rId49" w:history="1">
              <w:r w:rsidR="006C4A55" w:rsidRPr="00140AF4">
                <w:rPr>
                  <w:rStyle w:val="Hyperlink"/>
                </w:rPr>
                <w:t>https://pengdsci.github.io/STA504EB/STA504EB.pdf</w:t>
              </w:r>
            </w:hyperlink>
          </w:p>
        </w:tc>
      </w:tr>
      <w:tr w:rsidR="006C4A55" w14:paraId="5C50C82F" w14:textId="77777777" w:rsidTr="00A85B6C">
        <w:tc>
          <w:tcPr>
            <w:tcW w:w="1116" w:type="dxa"/>
            <w:vMerge/>
          </w:tcPr>
          <w:p w14:paraId="48F4E6A2" w14:textId="77777777" w:rsidR="006C4A55" w:rsidRDefault="006C4A55" w:rsidP="006C4A55"/>
        </w:tc>
        <w:tc>
          <w:tcPr>
            <w:tcW w:w="2209" w:type="dxa"/>
            <w:gridSpan w:val="2"/>
          </w:tcPr>
          <w:p w14:paraId="7640A6F8" w14:textId="77777777" w:rsidR="006C4A55" w:rsidRDefault="00000000" w:rsidP="006C4A55">
            <w:hyperlink r:id="rId50" w:history="1">
              <w:r w:rsidR="006C4A55" w:rsidRPr="002B7084">
                <w:rPr>
                  <w:rStyle w:val="Hyperlink"/>
                </w:rPr>
                <w:t>EPub</w:t>
              </w:r>
            </w:hyperlink>
          </w:p>
        </w:tc>
        <w:tc>
          <w:tcPr>
            <w:tcW w:w="5850" w:type="dxa"/>
            <w:gridSpan w:val="2"/>
          </w:tcPr>
          <w:p w14:paraId="29527B4B" w14:textId="77777777" w:rsidR="006C4A55" w:rsidRDefault="00000000" w:rsidP="006C4A55">
            <w:hyperlink r:id="rId51" w:history="1">
              <w:r w:rsidR="006C4A55" w:rsidRPr="00140AF4">
                <w:rPr>
                  <w:rStyle w:val="Hyperlink"/>
                </w:rPr>
                <w:t>https://pengdsci.github.io/STA504EB/STA504EB.epub</w:t>
              </w:r>
            </w:hyperlink>
          </w:p>
        </w:tc>
      </w:tr>
      <w:tr w:rsidR="006C4A55" w14:paraId="15506EFE" w14:textId="77777777" w:rsidTr="00A85B6C">
        <w:tc>
          <w:tcPr>
            <w:tcW w:w="1116" w:type="dxa"/>
            <w:vMerge/>
          </w:tcPr>
          <w:p w14:paraId="221C880C" w14:textId="77777777" w:rsidR="006C4A55" w:rsidRDefault="006C4A55" w:rsidP="006C4A55"/>
        </w:tc>
        <w:tc>
          <w:tcPr>
            <w:tcW w:w="2209" w:type="dxa"/>
            <w:gridSpan w:val="2"/>
          </w:tcPr>
          <w:p w14:paraId="3B9BE716" w14:textId="77777777" w:rsidR="006C4A55" w:rsidRDefault="00000000" w:rsidP="006C4A55">
            <w:hyperlink r:id="rId52" w:history="1">
              <w:r w:rsidR="006C4A55" w:rsidRPr="005669F9">
                <w:rPr>
                  <w:rStyle w:val="Hyperlink"/>
                </w:rPr>
                <w:t>HTML</w:t>
              </w:r>
            </w:hyperlink>
          </w:p>
        </w:tc>
        <w:tc>
          <w:tcPr>
            <w:tcW w:w="5850" w:type="dxa"/>
            <w:gridSpan w:val="2"/>
          </w:tcPr>
          <w:p w14:paraId="66FD0FB5" w14:textId="77777777" w:rsidR="006C4A55" w:rsidRDefault="00000000" w:rsidP="006C4A55">
            <w:hyperlink r:id="rId53" w:history="1">
              <w:r w:rsidR="006C4A55" w:rsidRPr="00140AF4">
                <w:rPr>
                  <w:rStyle w:val="Hyperlink"/>
                </w:rPr>
                <w:t>https://pengdsci.github.io/STA504EB/</w:t>
              </w:r>
            </w:hyperlink>
          </w:p>
        </w:tc>
      </w:tr>
      <w:tr w:rsidR="006C4A55" w14:paraId="385B44B8" w14:textId="77777777" w:rsidTr="00A85B6C">
        <w:tc>
          <w:tcPr>
            <w:tcW w:w="9175" w:type="dxa"/>
            <w:gridSpan w:val="5"/>
          </w:tcPr>
          <w:p w14:paraId="49BED0C0" w14:textId="77777777" w:rsidR="006C4A55" w:rsidRPr="002026F0" w:rsidRDefault="006C4A55" w:rsidP="006C4A55">
            <w:pPr>
              <w:rPr>
                <w:sz w:val="8"/>
                <w:szCs w:val="8"/>
              </w:rPr>
            </w:pPr>
          </w:p>
        </w:tc>
      </w:tr>
      <w:tr w:rsidR="006C4A55" w14:paraId="1CA87ABB" w14:textId="77777777" w:rsidTr="00A85B6C">
        <w:tc>
          <w:tcPr>
            <w:tcW w:w="1116" w:type="dxa"/>
            <w:vMerge w:val="restart"/>
          </w:tcPr>
          <w:p w14:paraId="2068210F" w14:textId="77777777" w:rsidR="006C4A55" w:rsidRDefault="006C4A55" w:rsidP="006C4A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712203D" wp14:editId="5D6B6E7E">
                  <wp:extent cx="539750" cy="741810"/>
                  <wp:effectExtent l="0" t="0" r="0" b="1270"/>
                  <wp:docPr id="1213991875" name="Picture 1213991875" descr="A green box with white text&#10;&#10;Description automatically generated">
                    <a:hlinkClick xmlns:a="http://schemas.openxmlformats.org/drawingml/2006/main" r:id="rId5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6848245" name="Picture 7" descr="A green box with white text&#10;&#10;Description automatically generated">
                            <a:hlinkClick r:id="rId5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5974" cy="750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9" w:type="dxa"/>
            <w:gridSpan w:val="4"/>
          </w:tcPr>
          <w:p w14:paraId="55C90A99" w14:textId="77777777" w:rsidR="006C4A55" w:rsidRPr="00BC1D7B" w:rsidRDefault="006C4A55" w:rsidP="006C4A55">
            <w:pPr>
              <w:rPr>
                <w:color w:val="002060"/>
              </w:rPr>
            </w:pPr>
            <w:r w:rsidRPr="00D62478">
              <w:rPr>
                <w:b/>
                <w:bCs/>
                <w:color w:val="FF0000"/>
              </w:rPr>
              <w:t xml:space="preserve">T:eb8 - </w:t>
            </w:r>
            <w:r w:rsidRPr="00BC1D7B">
              <w:rPr>
                <w:b/>
                <w:bCs/>
                <w:color w:val="002060"/>
              </w:rPr>
              <w:t>STA551 Foundations of Data Science</w:t>
            </w:r>
            <w:r>
              <w:rPr>
                <w:b/>
                <w:bCs/>
                <w:color w:val="002060"/>
              </w:rPr>
              <w:t xml:space="preserve"> (2021, 2023)</w:t>
            </w:r>
          </w:p>
        </w:tc>
      </w:tr>
      <w:tr w:rsidR="006C4A55" w14:paraId="46DF2A2F" w14:textId="77777777" w:rsidTr="00A85B6C">
        <w:tc>
          <w:tcPr>
            <w:tcW w:w="1116" w:type="dxa"/>
            <w:vMerge/>
          </w:tcPr>
          <w:p w14:paraId="06792809" w14:textId="77777777" w:rsidR="006C4A55" w:rsidRDefault="006C4A55" w:rsidP="006C4A55"/>
        </w:tc>
        <w:tc>
          <w:tcPr>
            <w:tcW w:w="2209" w:type="dxa"/>
            <w:gridSpan w:val="2"/>
          </w:tcPr>
          <w:p w14:paraId="71019B69" w14:textId="77777777" w:rsidR="006C4A55" w:rsidRDefault="00000000" w:rsidP="006C4A55">
            <w:hyperlink r:id="rId56" w:history="1">
              <w:r w:rsidR="006C4A55" w:rsidRPr="00406A90">
                <w:rPr>
                  <w:rStyle w:val="Hyperlink"/>
                </w:rPr>
                <w:t>PDF</w:t>
              </w:r>
            </w:hyperlink>
            <w:r w:rsidR="006C4A55">
              <w:t xml:space="preserve"> (230 pages)</w:t>
            </w:r>
          </w:p>
        </w:tc>
        <w:tc>
          <w:tcPr>
            <w:tcW w:w="5850" w:type="dxa"/>
            <w:gridSpan w:val="2"/>
          </w:tcPr>
          <w:p w14:paraId="65B4098C" w14:textId="77777777" w:rsidR="006C4A55" w:rsidRDefault="00000000" w:rsidP="006C4A55">
            <w:hyperlink r:id="rId57" w:history="1">
              <w:r w:rsidR="006C4A55" w:rsidRPr="00140AF4">
                <w:rPr>
                  <w:rStyle w:val="Hyperlink"/>
                </w:rPr>
                <w:t>https://pengdsci.github.io/STA551EB/STA551EB.pdf</w:t>
              </w:r>
            </w:hyperlink>
          </w:p>
        </w:tc>
      </w:tr>
      <w:tr w:rsidR="006C4A55" w14:paraId="49EB43E2" w14:textId="77777777" w:rsidTr="00A85B6C">
        <w:tc>
          <w:tcPr>
            <w:tcW w:w="1116" w:type="dxa"/>
            <w:vMerge/>
          </w:tcPr>
          <w:p w14:paraId="7A621D3F" w14:textId="77777777" w:rsidR="006C4A55" w:rsidRDefault="006C4A55" w:rsidP="006C4A55"/>
        </w:tc>
        <w:tc>
          <w:tcPr>
            <w:tcW w:w="2209" w:type="dxa"/>
            <w:gridSpan w:val="2"/>
          </w:tcPr>
          <w:p w14:paraId="2108E15D" w14:textId="77777777" w:rsidR="006C4A55" w:rsidRDefault="00000000" w:rsidP="006C4A55">
            <w:hyperlink r:id="rId58" w:history="1">
              <w:r w:rsidR="006C4A55" w:rsidRPr="00725223">
                <w:rPr>
                  <w:rStyle w:val="Hyperlink"/>
                </w:rPr>
                <w:t>EPub</w:t>
              </w:r>
            </w:hyperlink>
            <w:r w:rsidR="006C4A55">
              <w:t xml:space="preserve"> (interactive) </w:t>
            </w:r>
          </w:p>
        </w:tc>
        <w:tc>
          <w:tcPr>
            <w:tcW w:w="5850" w:type="dxa"/>
            <w:gridSpan w:val="2"/>
          </w:tcPr>
          <w:p w14:paraId="6CBA80C7" w14:textId="77777777" w:rsidR="006C4A55" w:rsidRDefault="00000000" w:rsidP="006C4A55">
            <w:hyperlink r:id="rId59" w:history="1">
              <w:r w:rsidR="006C4A55" w:rsidRPr="00140AF4">
                <w:rPr>
                  <w:rStyle w:val="Hyperlink"/>
                </w:rPr>
                <w:t>https://pengdsci.github.io/STA551EB/STA551EB.epub</w:t>
              </w:r>
            </w:hyperlink>
          </w:p>
        </w:tc>
      </w:tr>
      <w:tr w:rsidR="006C4A55" w14:paraId="127FB46E" w14:textId="77777777" w:rsidTr="00A85B6C">
        <w:tc>
          <w:tcPr>
            <w:tcW w:w="1116" w:type="dxa"/>
            <w:vMerge/>
          </w:tcPr>
          <w:p w14:paraId="61981D06" w14:textId="77777777" w:rsidR="006C4A55" w:rsidRDefault="006C4A55" w:rsidP="006C4A55"/>
        </w:tc>
        <w:tc>
          <w:tcPr>
            <w:tcW w:w="2209" w:type="dxa"/>
            <w:gridSpan w:val="2"/>
          </w:tcPr>
          <w:p w14:paraId="239E6CE9" w14:textId="77777777" w:rsidR="006C4A55" w:rsidRDefault="00000000" w:rsidP="006C4A55">
            <w:hyperlink r:id="rId60" w:history="1">
              <w:r w:rsidR="006C4A55" w:rsidRPr="00462531">
                <w:rPr>
                  <w:rStyle w:val="Hyperlink"/>
                </w:rPr>
                <w:t>HTML</w:t>
              </w:r>
            </w:hyperlink>
            <w:r w:rsidR="006C4A55">
              <w:t xml:space="preserve"> (interactive)</w:t>
            </w:r>
          </w:p>
        </w:tc>
        <w:tc>
          <w:tcPr>
            <w:tcW w:w="5850" w:type="dxa"/>
            <w:gridSpan w:val="2"/>
          </w:tcPr>
          <w:p w14:paraId="0FC4F88B" w14:textId="77777777" w:rsidR="006C4A55" w:rsidRDefault="00000000" w:rsidP="006C4A55">
            <w:hyperlink r:id="rId61" w:history="1">
              <w:r w:rsidR="006C4A55" w:rsidRPr="00140AF4">
                <w:rPr>
                  <w:rStyle w:val="Hyperlink"/>
                </w:rPr>
                <w:t>https://pengdsci.github.io/STA551EB/</w:t>
              </w:r>
            </w:hyperlink>
          </w:p>
        </w:tc>
      </w:tr>
      <w:tr w:rsidR="006C4A55" w14:paraId="6601E887" w14:textId="77777777" w:rsidTr="00A85B6C">
        <w:trPr>
          <w:trHeight w:val="159"/>
        </w:trPr>
        <w:tc>
          <w:tcPr>
            <w:tcW w:w="9175" w:type="dxa"/>
            <w:gridSpan w:val="5"/>
          </w:tcPr>
          <w:p w14:paraId="4839A1D3" w14:textId="77777777" w:rsidR="006C4A55" w:rsidRPr="002026F0" w:rsidRDefault="006C4A55" w:rsidP="006C4A55">
            <w:pPr>
              <w:rPr>
                <w:sz w:val="8"/>
                <w:szCs w:val="8"/>
              </w:rPr>
            </w:pPr>
          </w:p>
        </w:tc>
      </w:tr>
      <w:tr w:rsidR="006C4A55" w14:paraId="604943FB" w14:textId="77777777" w:rsidTr="00A85B6C">
        <w:tc>
          <w:tcPr>
            <w:tcW w:w="1116" w:type="dxa"/>
            <w:vMerge w:val="restart"/>
          </w:tcPr>
          <w:p w14:paraId="72426AD1" w14:textId="77777777" w:rsidR="006C4A55" w:rsidRDefault="006C4A55" w:rsidP="00EC71A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D7AC9A9" wp14:editId="6A975C31">
                  <wp:extent cx="537523" cy="723900"/>
                  <wp:effectExtent l="0" t="0" r="0" b="0"/>
                  <wp:docPr id="776235985" name="Picture 776235985" descr="A blue rectangular object with white text&#10;&#10;Description automatically generated">
                    <a:hlinkClick xmlns:a="http://schemas.openxmlformats.org/drawingml/2006/main" r:id="rId6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4375617" name="Picture 8" descr="A blue rectangular object with white text&#10;&#10;Description automatically generated">
                            <a:hlinkClick r:id="rId6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882" cy="739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9" w:type="dxa"/>
            <w:gridSpan w:val="4"/>
          </w:tcPr>
          <w:p w14:paraId="7908C3B7" w14:textId="77777777" w:rsidR="006C4A55" w:rsidRPr="00BC1D7B" w:rsidRDefault="006C4A55" w:rsidP="006C4A55">
            <w:pPr>
              <w:rPr>
                <w:b/>
                <w:bCs/>
                <w:color w:val="002060"/>
              </w:rPr>
            </w:pPr>
            <w:r w:rsidRPr="00F85CE5">
              <w:rPr>
                <w:b/>
                <w:bCs/>
                <w:color w:val="FF0000"/>
              </w:rPr>
              <w:t xml:space="preserve">T:eb9 </w:t>
            </w:r>
            <w:r>
              <w:rPr>
                <w:b/>
                <w:bCs/>
                <w:color w:val="002060"/>
              </w:rPr>
              <w:t xml:space="preserve">- </w:t>
            </w:r>
            <w:r w:rsidRPr="00BC1D7B">
              <w:rPr>
                <w:b/>
                <w:bCs/>
                <w:color w:val="002060"/>
              </w:rPr>
              <w:t>STA553 Data Visualization</w:t>
            </w:r>
            <w:r>
              <w:rPr>
                <w:b/>
                <w:bCs/>
                <w:color w:val="002060"/>
              </w:rPr>
              <w:t xml:space="preserve"> (2022)</w:t>
            </w:r>
          </w:p>
        </w:tc>
      </w:tr>
      <w:tr w:rsidR="006C4A55" w14:paraId="099566FE" w14:textId="77777777" w:rsidTr="00A85B6C">
        <w:tc>
          <w:tcPr>
            <w:tcW w:w="1116" w:type="dxa"/>
            <w:vMerge/>
          </w:tcPr>
          <w:p w14:paraId="75C1E1CD" w14:textId="77777777" w:rsidR="006C4A55" w:rsidRDefault="006C4A55" w:rsidP="006C4A55"/>
        </w:tc>
        <w:tc>
          <w:tcPr>
            <w:tcW w:w="2209" w:type="dxa"/>
            <w:gridSpan w:val="2"/>
          </w:tcPr>
          <w:p w14:paraId="2A006BB6" w14:textId="77777777" w:rsidR="006C4A55" w:rsidRDefault="00000000" w:rsidP="006C4A55">
            <w:hyperlink r:id="rId64" w:history="1">
              <w:r w:rsidR="006C4A55" w:rsidRPr="003671FC">
                <w:rPr>
                  <w:rStyle w:val="Hyperlink"/>
                </w:rPr>
                <w:t>PDF</w:t>
              </w:r>
            </w:hyperlink>
            <w:r w:rsidR="006C4A55">
              <w:t xml:space="preserve">  (263 pages)</w:t>
            </w:r>
          </w:p>
        </w:tc>
        <w:tc>
          <w:tcPr>
            <w:tcW w:w="5850" w:type="dxa"/>
            <w:gridSpan w:val="2"/>
          </w:tcPr>
          <w:p w14:paraId="6D30F0DE" w14:textId="77777777" w:rsidR="006C4A55" w:rsidRDefault="00000000" w:rsidP="006C4A55">
            <w:hyperlink r:id="rId65" w:history="1">
              <w:r w:rsidR="006C4A55" w:rsidRPr="00140AF4">
                <w:rPr>
                  <w:rStyle w:val="Hyperlink"/>
                </w:rPr>
                <w:t>https://pengdsci.github.io/STA553EB/STA553EB.pdf</w:t>
              </w:r>
            </w:hyperlink>
          </w:p>
        </w:tc>
      </w:tr>
      <w:tr w:rsidR="006C4A55" w14:paraId="49F967E4" w14:textId="77777777" w:rsidTr="00A85B6C">
        <w:tc>
          <w:tcPr>
            <w:tcW w:w="1116" w:type="dxa"/>
            <w:vMerge/>
          </w:tcPr>
          <w:p w14:paraId="439CD8F1" w14:textId="77777777" w:rsidR="006C4A55" w:rsidRDefault="006C4A55" w:rsidP="006C4A55"/>
        </w:tc>
        <w:tc>
          <w:tcPr>
            <w:tcW w:w="2209" w:type="dxa"/>
            <w:gridSpan w:val="2"/>
          </w:tcPr>
          <w:p w14:paraId="733B7801" w14:textId="77777777" w:rsidR="006C4A55" w:rsidRDefault="00000000" w:rsidP="006C4A55">
            <w:hyperlink r:id="rId66" w:history="1">
              <w:r w:rsidR="006C4A55" w:rsidRPr="0029581E">
                <w:rPr>
                  <w:rStyle w:val="Hyperlink"/>
                </w:rPr>
                <w:t>EPub</w:t>
              </w:r>
            </w:hyperlink>
            <w:r w:rsidR="006C4A55">
              <w:t xml:space="preserve"> (interactive)</w:t>
            </w:r>
          </w:p>
        </w:tc>
        <w:tc>
          <w:tcPr>
            <w:tcW w:w="5850" w:type="dxa"/>
            <w:gridSpan w:val="2"/>
          </w:tcPr>
          <w:p w14:paraId="4B77B221" w14:textId="77777777" w:rsidR="006C4A55" w:rsidRDefault="00000000" w:rsidP="006C4A55">
            <w:hyperlink r:id="rId67" w:history="1">
              <w:r w:rsidR="006C4A55" w:rsidRPr="00140AF4">
                <w:rPr>
                  <w:rStyle w:val="Hyperlink"/>
                </w:rPr>
                <w:t>https://sta501.s3.amazonaws.com/STA553EB.epub</w:t>
              </w:r>
            </w:hyperlink>
          </w:p>
        </w:tc>
      </w:tr>
      <w:tr w:rsidR="006C4A55" w14:paraId="17095FCD" w14:textId="77777777" w:rsidTr="00A85B6C">
        <w:tc>
          <w:tcPr>
            <w:tcW w:w="1116" w:type="dxa"/>
            <w:vMerge/>
          </w:tcPr>
          <w:p w14:paraId="00136FBF" w14:textId="77777777" w:rsidR="006C4A55" w:rsidRDefault="006C4A55" w:rsidP="006C4A55"/>
        </w:tc>
        <w:tc>
          <w:tcPr>
            <w:tcW w:w="2209" w:type="dxa"/>
            <w:gridSpan w:val="2"/>
          </w:tcPr>
          <w:p w14:paraId="04B2A4AB" w14:textId="77777777" w:rsidR="006C4A55" w:rsidRDefault="00000000" w:rsidP="006C4A55">
            <w:hyperlink r:id="rId68" w:history="1">
              <w:r w:rsidR="006C4A55" w:rsidRPr="00962F4D">
                <w:rPr>
                  <w:rStyle w:val="Hyperlink"/>
                </w:rPr>
                <w:t>HTML</w:t>
              </w:r>
            </w:hyperlink>
            <w:r w:rsidR="006C4A55">
              <w:t xml:space="preserve"> (interactive)</w:t>
            </w:r>
          </w:p>
        </w:tc>
        <w:tc>
          <w:tcPr>
            <w:tcW w:w="5850" w:type="dxa"/>
            <w:gridSpan w:val="2"/>
          </w:tcPr>
          <w:p w14:paraId="5463E307" w14:textId="77777777" w:rsidR="006C4A55" w:rsidRDefault="00000000" w:rsidP="006C4A55">
            <w:hyperlink r:id="rId69" w:history="1">
              <w:r w:rsidR="006C4A55" w:rsidRPr="00140AF4">
                <w:rPr>
                  <w:rStyle w:val="Hyperlink"/>
                </w:rPr>
                <w:t>https://pengdsci.github.io/STA553EB/</w:t>
              </w:r>
            </w:hyperlink>
          </w:p>
        </w:tc>
      </w:tr>
    </w:tbl>
    <w:p w14:paraId="08A84580" w14:textId="4BA6B9ED" w:rsidR="00563195" w:rsidRPr="00045486" w:rsidRDefault="00563195" w:rsidP="006C4A55">
      <w:pPr>
        <w:rPr>
          <w:rStyle w:val="Hyperlink"/>
        </w:rPr>
      </w:pPr>
    </w:p>
    <w:sectPr w:rsidR="00563195" w:rsidRPr="000454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wMDAyMbY0MjM1NjRV0lEKTi0uzszPAymwqAUAdkwYBSwAAAA="/>
  </w:docVars>
  <w:rsids>
    <w:rsidRoot w:val="00E65A07"/>
    <w:rsid w:val="00034F79"/>
    <w:rsid w:val="00045486"/>
    <w:rsid w:val="000816DA"/>
    <w:rsid w:val="00085C83"/>
    <w:rsid w:val="000A319C"/>
    <w:rsid w:val="000B218C"/>
    <w:rsid w:val="000C07AE"/>
    <w:rsid w:val="000D05B1"/>
    <w:rsid w:val="000E580F"/>
    <w:rsid w:val="000F0167"/>
    <w:rsid w:val="000F7C55"/>
    <w:rsid w:val="0013516B"/>
    <w:rsid w:val="00141B5A"/>
    <w:rsid w:val="0015556B"/>
    <w:rsid w:val="00170989"/>
    <w:rsid w:val="00173755"/>
    <w:rsid w:val="0017737D"/>
    <w:rsid w:val="001841FF"/>
    <w:rsid w:val="001A4199"/>
    <w:rsid w:val="001C693D"/>
    <w:rsid w:val="001D60D9"/>
    <w:rsid w:val="002026F0"/>
    <w:rsid w:val="00207962"/>
    <w:rsid w:val="002205D9"/>
    <w:rsid w:val="00225D27"/>
    <w:rsid w:val="00251E6C"/>
    <w:rsid w:val="00257C3F"/>
    <w:rsid w:val="002652FF"/>
    <w:rsid w:val="00271DEA"/>
    <w:rsid w:val="00275AA1"/>
    <w:rsid w:val="0029581E"/>
    <w:rsid w:val="002B7084"/>
    <w:rsid w:val="002E700E"/>
    <w:rsid w:val="002F2762"/>
    <w:rsid w:val="002F5E6C"/>
    <w:rsid w:val="003137EA"/>
    <w:rsid w:val="003172FB"/>
    <w:rsid w:val="0032592E"/>
    <w:rsid w:val="003356DD"/>
    <w:rsid w:val="003360AD"/>
    <w:rsid w:val="00361C0F"/>
    <w:rsid w:val="003671FC"/>
    <w:rsid w:val="00380581"/>
    <w:rsid w:val="00391147"/>
    <w:rsid w:val="003A38E8"/>
    <w:rsid w:val="003B7B9A"/>
    <w:rsid w:val="003C208C"/>
    <w:rsid w:val="003D0F1B"/>
    <w:rsid w:val="003E2637"/>
    <w:rsid w:val="003E6588"/>
    <w:rsid w:val="003F6FA8"/>
    <w:rsid w:val="00406A90"/>
    <w:rsid w:val="00410033"/>
    <w:rsid w:val="00430776"/>
    <w:rsid w:val="00462531"/>
    <w:rsid w:val="00464AE6"/>
    <w:rsid w:val="00472F16"/>
    <w:rsid w:val="00474A4C"/>
    <w:rsid w:val="00490D4C"/>
    <w:rsid w:val="00495BC9"/>
    <w:rsid w:val="00497312"/>
    <w:rsid w:val="004E71C4"/>
    <w:rsid w:val="0051002F"/>
    <w:rsid w:val="00525ED4"/>
    <w:rsid w:val="00527645"/>
    <w:rsid w:val="005328B2"/>
    <w:rsid w:val="00534371"/>
    <w:rsid w:val="00563195"/>
    <w:rsid w:val="005669F9"/>
    <w:rsid w:val="0058097F"/>
    <w:rsid w:val="0058607A"/>
    <w:rsid w:val="005C655A"/>
    <w:rsid w:val="00627867"/>
    <w:rsid w:val="006456B8"/>
    <w:rsid w:val="006971FA"/>
    <w:rsid w:val="00697660"/>
    <w:rsid w:val="006A07F0"/>
    <w:rsid w:val="006C29D4"/>
    <w:rsid w:val="006C4A55"/>
    <w:rsid w:val="006E6898"/>
    <w:rsid w:val="007102EB"/>
    <w:rsid w:val="00725223"/>
    <w:rsid w:val="007529D8"/>
    <w:rsid w:val="00766F72"/>
    <w:rsid w:val="00783FDE"/>
    <w:rsid w:val="00793A90"/>
    <w:rsid w:val="007C0942"/>
    <w:rsid w:val="007E30EA"/>
    <w:rsid w:val="007F53D0"/>
    <w:rsid w:val="00815B0C"/>
    <w:rsid w:val="00815E2D"/>
    <w:rsid w:val="00817F81"/>
    <w:rsid w:val="00822AA4"/>
    <w:rsid w:val="00825E6F"/>
    <w:rsid w:val="0086476B"/>
    <w:rsid w:val="00883F54"/>
    <w:rsid w:val="00891F3B"/>
    <w:rsid w:val="0089724E"/>
    <w:rsid w:val="008B21C9"/>
    <w:rsid w:val="008F5286"/>
    <w:rsid w:val="008F7E08"/>
    <w:rsid w:val="00906FFD"/>
    <w:rsid w:val="00937D3F"/>
    <w:rsid w:val="00941E90"/>
    <w:rsid w:val="00947990"/>
    <w:rsid w:val="00950D17"/>
    <w:rsid w:val="009545ED"/>
    <w:rsid w:val="00962F4D"/>
    <w:rsid w:val="009D2533"/>
    <w:rsid w:val="009D3656"/>
    <w:rsid w:val="009D6DB9"/>
    <w:rsid w:val="009E553F"/>
    <w:rsid w:val="009F35F2"/>
    <w:rsid w:val="009F4297"/>
    <w:rsid w:val="00A02E89"/>
    <w:rsid w:val="00A64E5B"/>
    <w:rsid w:val="00A84EA2"/>
    <w:rsid w:val="00A85B6C"/>
    <w:rsid w:val="00AF2EAB"/>
    <w:rsid w:val="00B2047D"/>
    <w:rsid w:val="00B27951"/>
    <w:rsid w:val="00B27970"/>
    <w:rsid w:val="00B732ED"/>
    <w:rsid w:val="00BA5EC8"/>
    <w:rsid w:val="00BB5DBB"/>
    <w:rsid w:val="00BC1D7B"/>
    <w:rsid w:val="00BC61E5"/>
    <w:rsid w:val="00BD1E55"/>
    <w:rsid w:val="00BE04E7"/>
    <w:rsid w:val="00BF1228"/>
    <w:rsid w:val="00C01165"/>
    <w:rsid w:val="00C21059"/>
    <w:rsid w:val="00C47891"/>
    <w:rsid w:val="00C514E0"/>
    <w:rsid w:val="00C5164C"/>
    <w:rsid w:val="00C81C69"/>
    <w:rsid w:val="00CD17EA"/>
    <w:rsid w:val="00CD3049"/>
    <w:rsid w:val="00CF0806"/>
    <w:rsid w:val="00D11C40"/>
    <w:rsid w:val="00D2064F"/>
    <w:rsid w:val="00D26422"/>
    <w:rsid w:val="00D4462A"/>
    <w:rsid w:val="00D56200"/>
    <w:rsid w:val="00D62478"/>
    <w:rsid w:val="00DB7AB5"/>
    <w:rsid w:val="00E071C0"/>
    <w:rsid w:val="00E133DD"/>
    <w:rsid w:val="00E4135B"/>
    <w:rsid w:val="00E416D0"/>
    <w:rsid w:val="00E65A07"/>
    <w:rsid w:val="00E7058F"/>
    <w:rsid w:val="00EC71A4"/>
    <w:rsid w:val="00ED55F9"/>
    <w:rsid w:val="00ED6D0A"/>
    <w:rsid w:val="00EE542B"/>
    <w:rsid w:val="00F00376"/>
    <w:rsid w:val="00F0487F"/>
    <w:rsid w:val="00F12554"/>
    <w:rsid w:val="00F7015F"/>
    <w:rsid w:val="00F743B0"/>
    <w:rsid w:val="00F75335"/>
    <w:rsid w:val="00F77F47"/>
    <w:rsid w:val="00F85CE5"/>
    <w:rsid w:val="00F95B67"/>
    <w:rsid w:val="00F970CB"/>
    <w:rsid w:val="00FA4092"/>
    <w:rsid w:val="00FA47A3"/>
    <w:rsid w:val="00FB736C"/>
    <w:rsid w:val="00FB7512"/>
    <w:rsid w:val="00FF4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D5F0F"/>
  <w15:chartTrackingRefBased/>
  <w15:docId w15:val="{43B32C56-4E5E-4413-94F8-E3BB1D28C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5A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06A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6A9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F528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F743B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4.png"/><Relationship Id="rId21" Type="http://schemas.openxmlformats.org/officeDocument/2006/relationships/hyperlink" Target="https://pengdsci.github.io/MAT325EB/MAT325EB.epub" TargetMode="External"/><Relationship Id="rId42" Type="http://schemas.openxmlformats.org/officeDocument/2006/relationships/hyperlink" Target="https://pengdsci.github.io/STA501EB/STA501EB.pdf" TargetMode="External"/><Relationship Id="rId47" Type="http://schemas.openxmlformats.org/officeDocument/2006/relationships/image" Target="media/image7.png"/><Relationship Id="rId63" Type="http://schemas.openxmlformats.org/officeDocument/2006/relationships/image" Target="media/image9.png"/><Relationship Id="rId68" Type="http://schemas.openxmlformats.org/officeDocument/2006/relationships/hyperlink" Target="https://pengdsci.github.io/STA553EB/" TargetMode="External"/><Relationship Id="rId7" Type="http://schemas.openxmlformats.org/officeDocument/2006/relationships/hyperlink" Target="https://pengdsci.github.io/MAT121EB/MAT121EB.epub" TargetMode="External"/><Relationship Id="rId71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pengdsci.github.io/MAT143EB/" TargetMode="External"/><Relationship Id="rId29" Type="http://schemas.openxmlformats.org/officeDocument/2006/relationships/hyperlink" Target="https://pengdsci.github.io/STA311EB/STA311EB.epub" TargetMode="External"/><Relationship Id="rId11" Type="http://schemas.openxmlformats.org/officeDocument/2006/relationships/image" Target="media/image2.png"/><Relationship Id="rId24" Type="http://schemas.openxmlformats.org/officeDocument/2006/relationships/hyperlink" Target="https://pengdsci.github.io/MAT325EB/" TargetMode="External"/><Relationship Id="rId32" Type="http://schemas.openxmlformats.org/officeDocument/2006/relationships/hyperlink" Target="https://pengdsci.github.io/STA311EB/" TargetMode="External"/><Relationship Id="rId37" Type="http://schemas.openxmlformats.org/officeDocument/2006/relationships/hyperlink" Target="https://pengdsci.github.io/STA321EB/STA321EB.epub" TargetMode="External"/><Relationship Id="rId40" Type="http://schemas.openxmlformats.org/officeDocument/2006/relationships/image" Target="media/image6.png"/><Relationship Id="rId45" Type="http://schemas.openxmlformats.org/officeDocument/2006/relationships/hyperlink" Target="https://pengdsci.github.io/STA501EB/" TargetMode="External"/><Relationship Id="rId53" Type="http://schemas.openxmlformats.org/officeDocument/2006/relationships/hyperlink" Target="https://pengdsci.github.io/STA504EB/" TargetMode="External"/><Relationship Id="rId58" Type="http://schemas.openxmlformats.org/officeDocument/2006/relationships/hyperlink" Target="https://pengdsci.github.io/STA551EB/STA551EB.epub" TargetMode="External"/><Relationship Id="rId66" Type="http://schemas.openxmlformats.org/officeDocument/2006/relationships/hyperlink" Target="https://sta501.s3.amazonaws.com/STA553EB.epub" TargetMode="External"/><Relationship Id="rId5" Type="http://schemas.openxmlformats.org/officeDocument/2006/relationships/hyperlink" Target="https://pengdsci.github.io/MAT121EB/MAT121EB.pdf" TargetMode="External"/><Relationship Id="rId61" Type="http://schemas.openxmlformats.org/officeDocument/2006/relationships/hyperlink" Target="https://pengdsci.github.io/STA551EB/" TargetMode="External"/><Relationship Id="rId19" Type="http://schemas.openxmlformats.org/officeDocument/2006/relationships/hyperlink" Target="https://pengdsci.github.io/MAT325EB/MAT325EB.pdf" TargetMode="External"/><Relationship Id="rId14" Type="http://schemas.openxmlformats.org/officeDocument/2006/relationships/hyperlink" Target="https://pengdsci.github.io/MAT143EB/MAT143EB.epub" TargetMode="External"/><Relationship Id="rId22" Type="http://schemas.openxmlformats.org/officeDocument/2006/relationships/hyperlink" Target="https://pengdsci.github.io/MAT325EB/MAT325EB.epub" TargetMode="External"/><Relationship Id="rId27" Type="http://schemas.openxmlformats.org/officeDocument/2006/relationships/hyperlink" Target="https://pengdsci.github.io/STA311EB/STA311EB.pdf" TargetMode="External"/><Relationship Id="rId30" Type="http://schemas.openxmlformats.org/officeDocument/2006/relationships/hyperlink" Target="https://pengdsci.github.io/STA311EB/STA311EB.epub" TargetMode="External"/><Relationship Id="rId35" Type="http://schemas.openxmlformats.org/officeDocument/2006/relationships/hyperlink" Target="https://pengdsci.github.io/STA321EB/STA321EB.pdf" TargetMode="External"/><Relationship Id="rId43" Type="http://schemas.openxmlformats.org/officeDocument/2006/relationships/hyperlink" Target="https://pengdsci.github.io/STA501EB/STA501EB.epub" TargetMode="External"/><Relationship Id="rId48" Type="http://schemas.openxmlformats.org/officeDocument/2006/relationships/hyperlink" Target="https://pengdsci.github.io/STA504EB/STA504EB.pdf" TargetMode="External"/><Relationship Id="rId56" Type="http://schemas.openxmlformats.org/officeDocument/2006/relationships/hyperlink" Target="https://pengdsci.github.io/STA551EB/STA551EB.pdf" TargetMode="External"/><Relationship Id="rId64" Type="http://schemas.openxmlformats.org/officeDocument/2006/relationships/hyperlink" Target="https://pengdsci.github.io/STA553EB/STA553EB.pdf" TargetMode="External"/><Relationship Id="rId69" Type="http://schemas.openxmlformats.org/officeDocument/2006/relationships/hyperlink" Target="https://pengdsci.github.io/STA553EB/" TargetMode="External"/><Relationship Id="rId8" Type="http://schemas.openxmlformats.org/officeDocument/2006/relationships/hyperlink" Target="https://pengdsci.github.io/MAT121EB/MAT121EB.epub" TargetMode="External"/><Relationship Id="rId51" Type="http://schemas.openxmlformats.org/officeDocument/2006/relationships/hyperlink" Target="https://pengdsci.github.io/STA504EB/STA504EB.epub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pengdsci.github.io/MAT143EB/MAT143EB.pdf" TargetMode="External"/><Relationship Id="rId17" Type="http://schemas.openxmlformats.org/officeDocument/2006/relationships/hyperlink" Target="https://pengdsci.github.io/MAT143EB/" TargetMode="External"/><Relationship Id="rId25" Type="http://schemas.openxmlformats.org/officeDocument/2006/relationships/hyperlink" Target="https://pengdsci.github.io/STA311EB/" TargetMode="External"/><Relationship Id="rId33" Type="http://schemas.openxmlformats.org/officeDocument/2006/relationships/image" Target="media/image5.png"/><Relationship Id="rId38" Type="http://schemas.openxmlformats.org/officeDocument/2006/relationships/hyperlink" Target="https://pengdsci.github.io/STA321EB/" TargetMode="External"/><Relationship Id="rId46" Type="http://schemas.openxmlformats.org/officeDocument/2006/relationships/hyperlink" Target="https://pengdsci.github.io/STA501EB/" TargetMode="External"/><Relationship Id="rId59" Type="http://schemas.openxmlformats.org/officeDocument/2006/relationships/hyperlink" Target="https://pengdsci.github.io/STA551EB/STA551EB.epub" TargetMode="External"/><Relationship Id="rId67" Type="http://schemas.openxmlformats.org/officeDocument/2006/relationships/hyperlink" Target="https://sta501.s3.amazonaws.com/STA553EB.epub" TargetMode="External"/><Relationship Id="rId20" Type="http://schemas.openxmlformats.org/officeDocument/2006/relationships/hyperlink" Target="https://pengdsci.github.io/MAT325EB/MAT325EB.pdf" TargetMode="External"/><Relationship Id="rId41" Type="http://schemas.openxmlformats.org/officeDocument/2006/relationships/hyperlink" Target="https://pengdsci.github.io/STA501EB/STA501EB.pdf" TargetMode="External"/><Relationship Id="rId54" Type="http://schemas.openxmlformats.org/officeDocument/2006/relationships/hyperlink" Target="https://pengdsci.github.io/STA551EB/" TargetMode="External"/><Relationship Id="rId62" Type="http://schemas.openxmlformats.org/officeDocument/2006/relationships/hyperlink" Target="https://pengdsci.github.io/STA553EB/" TargetMode="External"/><Relationship Id="rId7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pengdsci.github.io/MAT121EB/MAT121EB.pdf" TargetMode="External"/><Relationship Id="rId15" Type="http://schemas.openxmlformats.org/officeDocument/2006/relationships/hyperlink" Target="https://pengdsci.github.io/MAT143EB/MAT143EB.epub" TargetMode="External"/><Relationship Id="rId23" Type="http://schemas.openxmlformats.org/officeDocument/2006/relationships/hyperlink" Target="https://pengdsci.github.io/MAT325EB/" TargetMode="External"/><Relationship Id="rId28" Type="http://schemas.openxmlformats.org/officeDocument/2006/relationships/hyperlink" Target="https://pengdsci.github.io/STA311EB/STA311EB.pdf" TargetMode="External"/><Relationship Id="rId36" Type="http://schemas.openxmlformats.org/officeDocument/2006/relationships/hyperlink" Target="https://pengdsci.github.io/STA321EB/STA321EB.epub" TargetMode="External"/><Relationship Id="rId49" Type="http://schemas.openxmlformats.org/officeDocument/2006/relationships/hyperlink" Target="https://pengdsci.github.io/STA504EB/STA504EB.pdf" TargetMode="External"/><Relationship Id="rId57" Type="http://schemas.openxmlformats.org/officeDocument/2006/relationships/hyperlink" Target="https://pengdsci.github.io/STA551EB/STA551EB.pdf" TargetMode="External"/><Relationship Id="rId10" Type="http://schemas.openxmlformats.org/officeDocument/2006/relationships/hyperlink" Target="https://pengdsci.github.io/MAT121EB/" TargetMode="External"/><Relationship Id="rId31" Type="http://schemas.openxmlformats.org/officeDocument/2006/relationships/hyperlink" Target="https://pengdsci.github.io/STA311EB/" TargetMode="External"/><Relationship Id="rId44" Type="http://schemas.openxmlformats.org/officeDocument/2006/relationships/hyperlink" Target="https://pengdsci.github.io/STA501EB/STA501EB.epub" TargetMode="External"/><Relationship Id="rId52" Type="http://schemas.openxmlformats.org/officeDocument/2006/relationships/hyperlink" Target="https://pengdsci.github.io/STA501EB/" TargetMode="External"/><Relationship Id="rId60" Type="http://schemas.openxmlformats.org/officeDocument/2006/relationships/hyperlink" Target="https://pengdsci.github.io/STA551EB/" TargetMode="External"/><Relationship Id="rId65" Type="http://schemas.openxmlformats.org/officeDocument/2006/relationships/hyperlink" Target="https://pengdsci.github.io/STA553EB/STA553EB.pdf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pengdsci.github.io/MAT121EB/" TargetMode="External"/><Relationship Id="rId13" Type="http://schemas.openxmlformats.org/officeDocument/2006/relationships/hyperlink" Target="https://pengdsci.github.io/MAT143EB/MAT143EB.pdf" TargetMode="External"/><Relationship Id="rId18" Type="http://schemas.openxmlformats.org/officeDocument/2006/relationships/image" Target="media/image3.png"/><Relationship Id="rId39" Type="http://schemas.openxmlformats.org/officeDocument/2006/relationships/hyperlink" Target="https://pengdsci.github.io/STA321EB/" TargetMode="External"/><Relationship Id="rId34" Type="http://schemas.openxmlformats.org/officeDocument/2006/relationships/hyperlink" Target="https://pengdsci.github.io/STA321EB/STA321EB.pdf" TargetMode="External"/><Relationship Id="rId50" Type="http://schemas.openxmlformats.org/officeDocument/2006/relationships/hyperlink" Target="https://pengdsci.github.io/STA504EB/STA504EB.epub" TargetMode="External"/><Relationship Id="rId55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01</Words>
  <Characters>456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8</cp:revision>
  <cp:lastPrinted>2023-09-11T17:22:00Z</cp:lastPrinted>
  <dcterms:created xsi:type="dcterms:W3CDTF">2023-09-30T05:14:00Z</dcterms:created>
  <dcterms:modified xsi:type="dcterms:W3CDTF">2023-09-30T05:36:00Z</dcterms:modified>
</cp:coreProperties>
</file>